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F84F8" w14:textId="5C13766C" w:rsidR="007E50C4" w:rsidRPr="00851B60" w:rsidRDefault="00D84A24" w:rsidP="00D84A24">
      <w:pPr>
        <w:jc w:val="center"/>
        <w:rPr>
          <w:rFonts w:eastAsia="Calibri"/>
          <w:noProof/>
          <w:lang w:val="en-CA" w:eastAsia="en-CA"/>
        </w:rPr>
      </w:pPr>
      <w:r w:rsidRPr="00D84A24">
        <w:rPr>
          <w:noProof/>
          <w:lang w:val="en-US" w:eastAsia="en-US"/>
        </w:rPr>
        <w:drawing>
          <wp:inline distT="0" distB="0" distL="0" distR="0" wp14:anchorId="04EB3F9D" wp14:editId="4FF41E56">
            <wp:extent cx="958215" cy="899795"/>
            <wp:effectExtent l="0" t="0" r="0" b="0"/>
            <wp:docPr id="53071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215" cy="899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ECC2F5" w14:textId="2BC18FD1" w:rsidR="007029EE" w:rsidRPr="00851B60" w:rsidRDefault="007029EE" w:rsidP="007029EE">
      <w:pPr>
        <w:jc w:val="center"/>
        <w:rPr>
          <w:b/>
          <w:bCs/>
        </w:rPr>
      </w:pPr>
      <w:r w:rsidRPr="00851B60">
        <w:rPr>
          <w:b/>
          <w:bCs/>
        </w:rPr>
        <w:t xml:space="preserve">MINISTRY OF ECONOMIC GROWTH AND </w:t>
      </w:r>
      <w:r w:rsidR="008B02B6" w:rsidRPr="00851B60">
        <w:rPr>
          <w:b/>
          <w:bCs/>
        </w:rPr>
        <w:t>INFRASTRUCTURE DEVELOPMENT</w:t>
      </w:r>
    </w:p>
    <w:p w14:paraId="2DAFE8C7" w14:textId="77777777" w:rsidR="00AB49D2" w:rsidRPr="00851B60" w:rsidRDefault="00AB49D2" w:rsidP="007029EE">
      <w:pPr>
        <w:jc w:val="center"/>
        <w:rPr>
          <w:b/>
          <w:bCs/>
        </w:rPr>
      </w:pPr>
    </w:p>
    <w:p w14:paraId="530018EE" w14:textId="2218753B" w:rsidR="007029EE" w:rsidRPr="00851B60" w:rsidRDefault="002744A3" w:rsidP="007029EE">
      <w:pPr>
        <w:jc w:val="center"/>
        <w:rPr>
          <w:b/>
          <w:bCs/>
        </w:rPr>
      </w:pPr>
      <w:r>
        <w:rPr>
          <w:b/>
          <w:bCs/>
        </w:rPr>
        <w:t>JOB OPPORTUNITY</w:t>
      </w:r>
    </w:p>
    <w:p w14:paraId="45C939D4" w14:textId="77777777" w:rsidR="007029EE" w:rsidRPr="00851B60" w:rsidRDefault="007029EE" w:rsidP="00B005B3">
      <w:pPr>
        <w:jc w:val="both"/>
      </w:pPr>
    </w:p>
    <w:p w14:paraId="53BC4BE9" w14:textId="67399FD6" w:rsidR="00070BB1" w:rsidRDefault="004D64A1" w:rsidP="001071CE">
      <w:pPr>
        <w:pBdr>
          <w:bottom w:val="single" w:sz="6" w:space="1" w:color="auto"/>
        </w:pBdr>
        <w:jc w:val="both"/>
        <w:rPr>
          <w:bCs/>
        </w:rPr>
      </w:pPr>
      <w:r w:rsidRPr="002744A3">
        <w:t>Applications are being invited</w:t>
      </w:r>
      <w:r w:rsidR="00B005B3" w:rsidRPr="002744A3">
        <w:t xml:space="preserve"> from suitably qualified </w:t>
      </w:r>
      <w:r w:rsidRPr="002744A3">
        <w:t>persons</w:t>
      </w:r>
      <w:r w:rsidR="00B005B3" w:rsidRPr="002744A3">
        <w:t xml:space="preserve"> </w:t>
      </w:r>
      <w:r w:rsidR="00E93891" w:rsidRPr="002744A3">
        <w:t xml:space="preserve">to fill </w:t>
      </w:r>
      <w:r w:rsidR="00EC38B5" w:rsidRPr="002744A3">
        <w:t xml:space="preserve">the </w:t>
      </w:r>
      <w:r w:rsidR="007D5801" w:rsidRPr="002744A3">
        <w:t xml:space="preserve">not- vacant </w:t>
      </w:r>
      <w:r w:rsidR="00EC38B5" w:rsidRPr="002744A3">
        <w:t xml:space="preserve">post </w:t>
      </w:r>
      <w:r w:rsidR="003E6FAD" w:rsidRPr="002744A3">
        <w:t xml:space="preserve">of </w:t>
      </w:r>
      <w:r w:rsidR="000E4383" w:rsidRPr="002744A3">
        <w:rPr>
          <w:b/>
          <w:bCs/>
        </w:rPr>
        <w:t xml:space="preserve">Driver </w:t>
      </w:r>
      <w:r w:rsidR="00E951EE" w:rsidRPr="002744A3">
        <w:rPr>
          <w:b/>
          <w:bCs/>
        </w:rPr>
        <w:t>(LMO/DR 1)</w:t>
      </w:r>
      <w:r w:rsidR="00055C6B" w:rsidRPr="002744A3">
        <w:t xml:space="preserve"> </w:t>
      </w:r>
      <w:r w:rsidR="00F44AF3" w:rsidRPr="002744A3">
        <w:t>in the</w:t>
      </w:r>
      <w:r w:rsidR="003E6FAD" w:rsidRPr="002744A3">
        <w:t xml:space="preserve"> </w:t>
      </w:r>
      <w:r w:rsidR="008E4E4D" w:rsidRPr="002744A3">
        <w:rPr>
          <w:b/>
          <w:bCs/>
        </w:rPr>
        <w:t xml:space="preserve">Facilities and Property Management </w:t>
      </w:r>
      <w:r w:rsidR="007D5801" w:rsidRPr="002744A3">
        <w:rPr>
          <w:b/>
          <w:bCs/>
        </w:rPr>
        <w:t>Branch</w:t>
      </w:r>
      <w:r w:rsidR="00F15A22" w:rsidRPr="002744A3">
        <w:rPr>
          <w:b/>
          <w:bCs/>
        </w:rPr>
        <w:t xml:space="preserve"> </w:t>
      </w:r>
      <w:r w:rsidR="00A80767" w:rsidRPr="002744A3">
        <w:rPr>
          <w:b/>
          <w:bCs/>
        </w:rPr>
        <w:t>–</w:t>
      </w:r>
      <w:r w:rsidR="00F15A22" w:rsidRPr="002744A3">
        <w:rPr>
          <w:b/>
          <w:bCs/>
        </w:rPr>
        <w:t xml:space="preserve"> </w:t>
      </w:r>
      <w:r w:rsidR="00A80767" w:rsidRPr="002744A3">
        <w:rPr>
          <w:b/>
          <w:bCs/>
        </w:rPr>
        <w:t>Corporate Services Division</w:t>
      </w:r>
      <w:r w:rsidR="00F44AF3" w:rsidRPr="002744A3">
        <w:rPr>
          <w:b/>
          <w:bCs/>
        </w:rPr>
        <w:t xml:space="preserve">, </w:t>
      </w:r>
      <w:r w:rsidR="00F44AF3" w:rsidRPr="002744A3">
        <w:rPr>
          <w:bCs/>
        </w:rPr>
        <w:t>salary range $</w:t>
      </w:r>
      <w:r w:rsidR="00984322" w:rsidRPr="002744A3">
        <w:rPr>
          <w:bCs/>
        </w:rPr>
        <w:t>22,720</w:t>
      </w:r>
      <w:r w:rsidR="00F44AF3" w:rsidRPr="002744A3">
        <w:rPr>
          <w:bCs/>
        </w:rPr>
        <w:t xml:space="preserve"> - $</w:t>
      </w:r>
      <w:r w:rsidR="00706810" w:rsidRPr="002744A3">
        <w:rPr>
          <w:bCs/>
        </w:rPr>
        <w:t>30,556</w:t>
      </w:r>
      <w:r w:rsidR="00F44AF3" w:rsidRPr="002744A3">
        <w:rPr>
          <w:bCs/>
        </w:rPr>
        <w:t xml:space="preserve"> per </w:t>
      </w:r>
      <w:r w:rsidR="00706810" w:rsidRPr="002744A3">
        <w:rPr>
          <w:bCs/>
        </w:rPr>
        <w:t>week</w:t>
      </w:r>
      <w:r w:rsidR="00F44AF3" w:rsidRPr="002744A3">
        <w:rPr>
          <w:bCs/>
        </w:rPr>
        <w:t xml:space="preserve"> and any allowance(s) attached to the post.</w:t>
      </w:r>
    </w:p>
    <w:p w14:paraId="14BAEFBB" w14:textId="77777777" w:rsidR="002744A3" w:rsidRPr="002744A3" w:rsidRDefault="002744A3" w:rsidP="001071CE">
      <w:pPr>
        <w:pBdr>
          <w:bottom w:val="single" w:sz="6" w:space="1" w:color="auto"/>
        </w:pBdr>
        <w:jc w:val="both"/>
        <w:rPr>
          <w:bCs/>
        </w:rPr>
      </w:pPr>
    </w:p>
    <w:p w14:paraId="5E0A110A" w14:textId="77777777" w:rsidR="00C3540A" w:rsidRPr="002744A3" w:rsidRDefault="00C3540A" w:rsidP="001071CE">
      <w:pPr>
        <w:jc w:val="both"/>
        <w:rPr>
          <w:bCs/>
        </w:rPr>
      </w:pPr>
    </w:p>
    <w:p w14:paraId="4CD83A6A" w14:textId="77777777" w:rsidR="005C15B2" w:rsidRPr="002744A3" w:rsidRDefault="00F719F8" w:rsidP="001071CE">
      <w:pPr>
        <w:jc w:val="both"/>
        <w:rPr>
          <w:b/>
          <w:u w:val="single"/>
        </w:rPr>
      </w:pPr>
      <w:r w:rsidRPr="002744A3">
        <w:rPr>
          <w:b/>
          <w:u w:val="single"/>
        </w:rPr>
        <w:t>Job Purpose</w:t>
      </w:r>
    </w:p>
    <w:p w14:paraId="1E45C176" w14:textId="77777777" w:rsidR="00B53589" w:rsidRPr="002744A3" w:rsidRDefault="00B53589" w:rsidP="001071CE">
      <w:pPr>
        <w:jc w:val="both"/>
        <w:rPr>
          <w:color w:val="FF0000"/>
        </w:rPr>
      </w:pPr>
    </w:p>
    <w:p w14:paraId="029485CE" w14:textId="2FAE9D3A" w:rsidR="00C120C5" w:rsidRPr="002744A3" w:rsidRDefault="000D7113" w:rsidP="001071CE">
      <w:pPr>
        <w:jc w:val="both"/>
        <w:rPr>
          <w:color w:val="FF0000"/>
        </w:rPr>
      </w:pPr>
      <w:r w:rsidRPr="002744A3">
        <w:rPr>
          <w:color w:val="000000"/>
        </w:rPr>
        <w:t xml:space="preserve">To support the Ministry’s </w:t>
      </w:r>
      <w:r w:rsidR="00E51559" w:rsidRPr="002744A3">
        <w:rPr>
          <w:color w:val="000000"/>
        </w:rPr>
        <w:t>operations through the provision</w:t>
      </w:r>
      <w:r w:rsidR="00D300B5" w:rsidRPr="002744A3">
        <w:rPr>
          <w:color w:val="000000"/>
        </w:rPr>
        <w:t xml:space="preserve"> of driving services for the transportation of </w:t>
      </w:r>
      <w:r w:rsidR="002744A3">
        <w:rPr>
          <w:color w:val="000000"/>
        </w:rPr>
        <w:t xml:space="preserve">the </w:t>
      </w:r>
      <w:r w:rsidR="00D300B5" w:rsidRPr="002744A3">
        <w:rPr>
          <w:color w:val="000000"/>
        </w:rPr>
        <w:t>Ministry’s mail</w:t>
      </w:r>
      <w:r w:rsidR="00D17933" w:rsidRPr="002744A3">
        <w:rPr>
          <w:color w:val="000000"/>
        </w:rPr>
        <w:t>, supplies and personnel.</w:t>
      </w:r>
    </w:p>
    <w:p w14:paraId="0C7181CE" w14:textId="77777777" w:rsidR="00C76925" w:rsidRPr="002744A3" w:rsidRDefault="00C76925" w:rsidP="00C76925">
      <w:pPr>
        <w:pStyle w:val="NormalWeb"/>
        <w:rPr>
          <w:b/>
          <w:bCs/>
          <w:color w:val="000000"/>
          <w:u w:val="single"/>
        </w:rPr>
      </w:pPr>
      <w:r w:rsidRPr="002744A3">
        <w:rPr>
          <w:b/>
          <w:bCs/>
          <w:color w:val="000000"/>
          <w:u w:val="single"/>
        </w:rPr>
        <w:t>Key Responsibilities:</w:t>
      </w:r>
    </w:p>
    <w:p w14:paraId="2A64E32D" w14:textId="77777777" w:rsidR="002744A3" w:rsidRDefault="00213B6D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>Prepares</w:t>
      </w:r>
      <w:r w:rsidR="004F0B9F" w:rsidRPr="002744A3">
        <w:rPr>
          <w:color w:val="000000"/>
        </w:rPr>
        <w:t xml:space="preserve"> individual work plan in alignment with the </w:t>
      </w:r>
      <w:r w:rsidR="00343122" w:rsidRPr="002744A3">
        <w:rPr>
          <w:color w:val="000000"/>
        </w:rPr>
        <w:t>Sections’ Operatio</w:t>
      </w:r>
      <w:r w:rsidR="002A19B5" w:rsidRPr="002744A3">
        <w:rPr>
          <w:color w:val="000000"/>
        </w:rPr>
        <w:t>nal Plan</w:t>
      </w:r>
      <w:r w:rsidR="005211ED" w:rsidRPr="002744A3">
        <w:rPr>
          <w:color w:val="000000"/>
        </w:rPr>
        <w:t>.</w:t>
      </w:r>
    </w:p>
    <w:p w14:paraId="03DAE9AA" w14:textId="5E096B43" w:rsidR="00DC6D52" w:rsidRPr="002744A3" w:rsidRDefault="005211ED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 xml:space="preserve">Maintain driving schedule with daily assignments and liaises with Ministry’s </w:t>
      </w:r>
      <w:r w:rsidR="00DC6D52" w:rsidRPr="002744A3">
        <w:rPr>
          <w:color w:val="000000"/>
        </w:rPr>
        <w:t>Departments and Personnel to ensure execution of driving tasks.</w:t>
      </w:r>
    </w:p>
    <w:p w14:paraId="21A0A578" w14:textId="77777777" w:rsidR="00C477C3" w:rsidRPr="002744A3" w:rsidRDefault="00DC6D52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>Monitors the motor vehicle maintenance schedule and ensures proper upkeep through periodic servi</w:t>
      </w:r>
      <w:r w:rsidR="00C477C3" w:rsidRPr="002744A3">
        <w:rPr>
          <w:color w:val="000000"/>
        </w:rPr>
        <w:t>cing and maintenance.</w:t>
      </w:r>
    </w:p>
    <w:p w14:paraId="08E25A00" w14:textId="77777777" w:rsidR="000B4EA3" w:rsidRPr="002744A3" w:rsidRDefault="00C477C3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>Liaises with the Transport and Security Manager</w:t>
      </w:r>
      <w:r w:rsidR="00280475" w:rsidRPr="002744A3">
        <w:rPr>
          <w:color w:val="000000"/>
        </w:rPr>
        <w:t xml:space="preserve"> and monitors to ensure appropriate registration, licencing, insurance, fitness and safety</w:t>
      </w:r>
      <w:r w:rsidR="000B4EA3" w:rsidRPr="002744A3">
        <w:rPr>
          <w:color w:val="000000"/>
        </w:rPr>
        <w:t xml:space="preserve"> of the motor vehicle.</w:t>
      </w:r>
    </w:p>
    <w:p w14:paraId="3D6F90E8" w14:textId="5F3DD528" w:rsidR="00910F12" w:rsidRPr="002744A3" w:rsidRDefault="00910F12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>Ensures</w:t>
      </w:r>
      <w:r w:rsidR="001568E8" w:rsidRPr="002744A3">
        <w:rPr>
          <w:color w:val="000000"/>
        </w:rPr>
        <w:t xml:space="preserve"> the vehicle is equipped with app</w:t>
      </w:r>
      <w:r w:rsidR="00AF112B" w:rsidRPr="002744A3">
        <w:rPr>
          <w:color w:val="000000"/>
        </w:rPr>
        <w:t>ropriate accessories and tools.</w:t>
      </w:r>
    </w:p>
    <w:p w14:paraId="222FECA9" w14:textId="0474C78A" w:rsidR="00A1238D" w:rsidRPr="002744A3" w:rsidRDefault="00AF112B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>Collects and delivers correspondence and parcels for the Ministry</w:t>
      </w:r>
      <w:r w:rsidR="00470C0F" w:rsidRPr="002744A3">
        <w:rPr>
          <w:color w:val="000000"/>
        </w:rPr>
        <w:t>, implementing appropriate recording systems for accountability, inclu</w:t>
      </w:r>
      <w:r w:rsidR="00940F33" w:rsidRPr="002744A3">
        <w:rPr>
          <w:color w:val="000000"/>
        </w:rPr>
        <w:t>ding register</w:t>
      </w:r>
      <w:r w:rsidR="00BA0356" w:rsidRPr="002744A3">
        <w:rPr>
          <w:color w:val="000000"/>
        </w:rPr>
        <w:t>ed mail</w:t>
      </w:r>
      <w:r w:rsidR="00A1238D" w:rsidRPr="002744A3">
        <w:rPr>
          <w:color w:val="000000"/>
        </w:rPr>
        <w:t xml:space="preserve"> and valuables.</w:t>
      </w:r>
    </w:p>
    <w:p w14:paraId="19CA13E8" w14:textId="7582054B" w:rsidR="00A1238D" w:rsidRPr="002744A3" w:rsidRDefault="00A1238D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>Transports Ministry personnel</w:t>
      </w:r>
      <w:r w:rsidR="00A36183" w:rsidRPr="002744A3">
        <w:rPr>
          <w:color w:val="000000"/>
        </w:rPr>
        <w:t>/s.</w:t>
      </w:r>
    </w:p>
    <w:p w14:paraId="04AD86F7" w14:textId="7CF8E095" w:rsidR="00A36183" w:rsidRPr="002744A3" w:rsidRDefault="00A36183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 xml:space="preserve">Monitors the safety </w:t>
      </w:r>
      <w:r w:rsidR="00A87411" w:rsidRPr="002744A3">
        <w:rPr>
          <w:color w:val="000000"/>
        </w:rPr>
        <w:t>of personnel</w:t>
      </w:r>
      <w:r w:rsidR="006C5D75" w:rsidRPr="002744A3">
        <w:rPr>
          <w:color w:val="000000"/>
        </w:rPr>
        <w:t>/s, mail, supplies and valuables during transit</w:t>
      </w:r>
      <w:r w:rsidR="00355EB1" w:rsidRPr="002744A3">
        <w:rPr>
          <w:color w:val="000000"/>
        </w:rPr>
        <w:t>.</w:t>
      </w:r>
    </w:p>
    <w:p w14:paraId="316A879B" w14:textId="78799549" w:rsidR="0039484C" w:rsidRPr="002744A3" w:rsidRDefault="000B4EA3" w:rsidP="002744A3">
      <w:pPr>
        <w:pStyle w:val="NormalWeb"/>
        <w:numPr>
          <w:ilvl w:val="0"/>
          <w:numId w:val="26"/>
        </w:numPr>
        <w:jc w:val="both"/>
        <w:rPr>
          <w:color w:val="000000"/>
        </w:rPr>
      </w:pPr>
      <w:r w:rsidRPr="002744A3">
        <w:rPr>
          <w:color w:val="000000"/>
        </w:rPr>
        <w:t>Ensures regular cleaning</w:t>
      </w:r>
      <w:r w:rsidR="00AF5BB7" w:rsidRPr="002744A3">
        <w:rPr>
          <w:color w:val="000000"/>
        </w:rPr>
        <w:t xml:space="preserve"> of motor vehicle </w:t>
      </w:r>
      <w:r w:rsidR="00D6068C" w:rsidRPr="002744A3">
        <w:rPr>
          <w:color w:val="000000"/>
        </w:rPr>
        <w:t>and that it is appropriate for passenger travel</w:t>
      </w:r>
      <w:r w:rsidR="00037F92" w:rsidRPr="002744A3">
        <w:rPr>
          <w:color w:val="000000"/>
        </w:rPr>
        <w:t>.</w:t>
      </w:r>
    </w:p>
    <w:p w14:paraId="0F41362B" w14:textId="77777777" w:rsidR="00C76925" w:rsidRPr="002744A3" w:rsidRDefault="00C76925" w:rsidP="00A5306A">
      <w:pPr>
        <w:pStyle w:val="NormalWeb"/>
        <w:rPr>
          <w:b/>
          <w:bCs/>
          <w:color w:val="000000"/>
        </w:rPr>
      </w:pPr>
      <w:r w:rsidRPr="002744A3">
        <w:rPr>
          <w:b/>
          <w:bCs/>
          <w:color w:val="000000"/>
        </w:rPr>
        <w:t>Other Responsibilities</w:t>
      </w:r>
    </w:p>
    <w:p w14:paraId="02ACE309" w14:textId="67D2EB32" w:rsidR="00F17BE7" w:rsidRPr="002744A3" w:rsidRDefault="00F17BE7" w:rsidP="002A78A9">
      <w:pPr>
        <w:pStyle w:val="NormalWeb"/>
        <w:numPr>
          <w:ilvl w:val="0"/>
          <w:numId w:val="28"/>
        </w:numPr>
        <w:rPr>
          <w:color w:val="000000"/>
        </w:rPr>
      </w:pPr>
      <w:r w:rsidRPr="002744A3">
        <w:rPr>
          <w:color w:val="000000"/>
        </w:rPr>
        <w:t>Performs other related duties as assigned from time to time.</w:t>
      </w:r>
    </w:p>
    <w:p w14:paraId="1909DAC8" w14:textId="0DE947CC" w:rsidR="00E47341" w:rsidRPr="002744A3" w:rsidRDefault="008E4757" w:rsidP="006B68D2">
      <w:pPr>
        <w:jc w:val="both"/>
        <w:rPr>
          <w:rFonts w:eastAsia="Calibri"/>
          <w:b/>
          <w:u w:val="single"/>
        </w:rPr>
      </w:pPr>
      <w:r w:rsidRPr="002744A3">
        <w:rPr>
          <w:rFonts w:eastAsia="Calibri"/>
          <w:b/>
          <w:u w:val="single"/>
        </w:rPr>
        <w:t>Required Knowledge, Skills and Competencies</w:t>
      </w:r>
    </w:p>
    <w:p w14:paraId="5FFA179E" w14:textId="77777777" w:rsidR="00BA5E28" w:rsidRPr="002744A3" w:rsidRDefault="00BA5E28" w:rsidP="001071CE">
      <w:pPr>
        <w:jc w:val="both"/>
        <w:rPr>
          <w:rFonts w:eastAsia="Calibri"/>
          <w:b/>
          <w:u w:val="single"/>
          <w:lang w:val="en-US" w:eastAsia="en-US"/>
        </w:rPr>
      </w:pPr>
    </w:p>
    <w:p w14:paraId="7618E6F4" w14:textId="4959FA24" w:rsidR="000D0B19" w:rsidRPr="002744A3" w:rsidRDefault="00723356" w:rsidP="00A262EE">
      <w:pPr>
        <w:jc w:val="both"/>
        <w:rPr>
          <w:rFonts w:eastAsia="Calibri"/>
          <w:b/>
          <w:i/>
          <w:iCs/>
        </w:rPr>
      </w:pPr>
      <w:r w:rsidRPr="002744A3">
        <w:rPr>
          <w:rFonts w:eastAsia="Calibri"/>
          <w:b/>
          <w:i/>
          <w:iCs/>
        </w:rPr>
        <w:t>Core</w:t>
      </w:r>
    </w:p>
    <w:p w14:paraId="46BAABFE" w14:textId="375F2921" w:rsidR="00A262EE" w:rsidRPr="002744A3" w:rsidRDefault="00BC3B37" w:rsidP="00A262EE">
      <w:pPr>
        <w:pStyle w:val="NormalWeb"/>
        <w:numPr>
          <w:ilvl w:val="0"/>
          <w:numId w:val="26"/>
        </w:numPr>
        <w:rPr>
          <w:color w:val="000000"/>
        </w:rPr>
      </w:pPr>
      <w:r w:rsidRPr="002744A3">
        <w:rPr>
          <w:color w:val="000000"/>
        </w:rPr>
        <w:t>Good communication skills</w:t>
      </w:r>
    </w:p>
    <w:p w14:paraId="6662AAF4" w14:textId="0849838C" w:rsidR="00BC3B37" w:rsidRPr="002744A3" w:rsidRDefault="00BC3B37" w:rsidP="00A262EE">
      <w:pPr>
        <w:pStyle w:val="NormalWeb"/>
        <w:numPr>
          <w:ilvl w:val="0"/>
          <w:numId w:val="26"/>
        </w:numPr>
        <w:rPr>
          <w:color w:val="000000"/>
        </w:rPr>
      </w:pPr>
      <w:r w:rsidRPr="002744A3">
        <w:rPr>
          <w:color w:val="000000"/>
        </w:rPr>
        <w:t>Excellent interpersonal skills</w:t>
      </w:r>
    </w:p>
    <w:p w14:paraId="7BDAB76D" w14:textId="69C303F9" w:rsidR="00BC3B37" w:rsidRPr="002744A3" w:rsidRDefault="00BC3B37" w:rsidP="00A262EE">
      <w:pPr>
        <w:pStyle w:val="NormalWeb"/>
        <w:numPr>
          <w:ilvl w:val="0"/>
          <w:numId w:val="26"/>
        </w:numPr>
        <w:rPr>
          <w:color w:val="000000"/>
        </w:rPr>
      </w:pPr>
      <w:r w:rsidRPr="002744A3">
        <w:rPr>
          <w:color w:val="000000"/>
        </w:rPr>
        <w:t>Reliable and dependable</w:t>
      </w:r>
    </w:p>
    <w:p w14:paraId="0660FFA1" w14:textId="2A4035C2" w:rsidR="00A262EE" w:rsidRPr="002744A3" w:rsidRDefault="00723356" w:rsidP="00EA5097">
      <w:pPr>
        <w:jc w:val="both"/>
        <w:rPr>
          <w:rFonts w:eastAsia="Calibri"/>
          <w:b/>
          <w:i/>
          <w:iCs/>
        </w:rPr>
      </w:pPr>
      <w:r w:rsidRPr="002744A3">
        <w:rPr>
          <w:rFonts w:eastAsia="Calibri"/>
          <w:b/>
          <w:i/>
          <w:iCs/>
        </w:rPr>
        <w:t>Technical</w:t>
      </w:r>
    </w:p>
    <w:p w14:paraId="52823FC7" w14:textId="7A4061FF" w:rsidR="00EA5097" w:rsidRPr="002744A3" w:rsidRDefault="00BC3B37" w:rsidP="00EA5097">
      <w:pPr>
        <w:pStyle w:val="NormalWeb"/>
        <w:numPr>
          <w:ilvl w:val="0"/>
          <w:numId w:val="29"/>
        </w:numPr>
        <w:rPr>
          <w:color w:val="000000"/>
        </w:rPr>
      </w:pPr>
      <w:r w:rsidRPr="002744A3">
        <w:rPr>
          <w:color w:val="000000"/>
        </w:rPr>
        <w:t xml:space="preserve">Driving experience with the government service or an </w:t>
      </w:r>
      <w:r w:rsidR="007A42EB" w:rsidRPr="002744A3">
        <w:rPr>
          <w:color w:val="000000"/>
        </w:rPr>
        <w:t>established organi</w:t>
      </w:r>
      <w:r w:rsidR="00B71C7E" w:rsidRPr="002744A3">
        <w:rPr>
          <w:color w:val="000000"/>
        </w:rPr>
        <w:t>zation</w:t>
      </w:r>
    </w:p>
    <w:p w14:paraId="78990093" w14:textId="2F50B277" w:rsidR="00B71C7E" w:rsidRPr="002744A3" w:rsidRDefault="00B71C7E" w:rsidP="00EA5097">
      <w:pPr>
        <w:pStyle w:val="NormalWeb"/>
        <w:numPr>
          <w:ilvl w:val="0"/>
          <w:numId w:val="29"/>
        </w:numPr>
        <w:rPr>
          <w:color w:val="000000"/>
        </w:rPr>
      </w:pPr>
      <w:r w:rsidRPr="002744A3">
        <w:rPr>
          <w:color w:val="000000"/>
        </w:rPr>
        <w:t>Background in auto-mechani</w:t>
      </w:r>
      <w:r w:rsidR="005E5F7F" w:rsidRPr="002744A3">
        <w:rPr>
          <w:color w:val="000000"/>
        </w:rPr>
        <w:t>cs</w:t>
      </w:r>
    </w:p>
    <w:p w14:paraId="41BB2429" w14:textId="492C4F7C" w:rsidR="00326FEC" w:rsidRPr="002744A3" w:rsidRDefault="00326FEC" w:rsidP="00EA5097">
      <w:pPr>
        <w:pStyle w:val="NormalWeb"/>
        <w:numPr>
          <w:ilvl w:val="0"/>
          <w:numId w:val="29"/>
        </w:numPr>
        <w:rPr>
          <w:color w:val="000000"/>
        </w:rPr>
      </w:pPr>
      <w:r w:rsidRPr="002744A3">
        <w:rPr>
          <w:color w:val="000000"/>
        </w:rPr>
        <w:t>Exposure</w:t>
      </w:r>
      <w:r w:rsidR="00562E5D" w:rsidRPr="002744A3">
        <w:rPr>
          <w:color w:val="000000"/>
        </w:rPr>
        <w:t xml:space="preserve"> to the general </w:t>
      </w:r>
      <w:r w:rsidR="00AD5F5B" w:rsidRPr="002744A3">
        <w:rPr>
          <w:color w:val="000000"/>
        </w:rPr>
        <w:t>operational procedures of central government</w:t>
      </w:r>
    </w:p>
    <w:p w14:paraId="63A7E7EC" w14:textId="7785A926" w:rsidR="00FD5E81" w:rsidRPr="002744A3" w:rsidRDefault="000B1C73" w:rsidP="00FD5E81">
      <w:pPr>
        <w:shd w:val="clear" w:color="auto" w:fill="FFFFFF"/>
        <w:contextualSpacing/>
        <w:jc w:val="both"/>
        <w:rPr>
          <w:rFonts w:eastAsia="Calibri"/>
          <w:b/>
          <w:bCs/>
          <w:u w:val="single"/>
        </w:rPr>
      </w:pPr>
      <w:r w:rsidRPr="002744A3">
        <w:rPr>
          <w:rFonts w:eastAsia="Calibri"/>
          <w:b/>
          <w:bCs/>
          <w:u w:val="single"/>
        </w:rPr>
        <w:t xml:space="preserve">Minimum Required Education and Experience </w:t>
      </w:r>
    </w:p>
    <w:p w14:paraId="734D7C79" w14:textId="09A6823E" w:rsidR="00FD5E81" w:rsidRPr="002744A3" w:rsidRDefault="00AD5F5B" w:rsidP="00FD5E81">
      <w:pPr>
        <w:pStyle w:val="NormalWeb"/>
        <w:numPr>
          <w:ilvl w:val="0"/>
          <w:numId w:val="30"/>
        </w:numPr>
        <w:rPr>
          <w:color w:val="000000"/>
        </w:rPr>
      </w:pPr>
      <w:r w:rsidRPr="002744A3">
        <w:rPr>
          <w:color w:val="000000"/>
        </w:rPr>
        <w:t>Holder of a General Driver’s License</w:t>
      </w:r>
    </w:p>
    <w:p w14:paraId="380C2BCC" w14:textId="5DB762C3" w:rsidR="00AD5F5B" w:rsidRPr="002744A3" w:rsidRDefault="00AD5F5B" w:rsidP="00FD5E81">
      <w:pPr>
        <w:pStyle w:val="NormalWeb"/>
        <w:numPr>
          <w:ilvl w:val="0"/>
          <w:numId w:val="30"/>
        </w:numPr>
        <w:rPr>
          <w:color w:val="000000"/>
        </w:rPr>
      </w:pPr>
      <w:r w:rsidRPr="002744A3">
        <w:rPr>
          <w:color w:val="000000"/>
        </w:rPr>
        <w:t>Pos</w:t>
      </w:r>
      <w:r w:rsidR="00F03951" w:rsidRPr="002744A3">
        <w:rPr>
          <w:color w:val="000000"/>
        </w:rPr>
        <w:t>sesses the DAMS certification (certification for drivers in central government)</w:t>
      </w:r>
    </w:p>
    <w:p w14:paraId="4ED31C7C" w14:textId="6982AE36" w:rsidR="00F03951" w:rsidRPr="002744A3" w:rsidRDefault="00297C23" w:rsidP="00FD5E81">
      <w:pPr>
        <w:pStyle w:val="NormalWeb"/>
        <w:numPr>
          <w:ilvl w:val="0"/>
          <w:numId w:val="30"/>
        </w:numPr>
        <w:rPr>
          <w:color w:val="000000"/>
        </w:rPr>
      </w:pPr>
      <w:r w:rsidRPr="002744A3">
        <w:rPr>
          <w:color w:val="000000"/>
        </w:rPr>
        <w:t>Auto-mechanics training is advantageous</w:t>
      </w:r>
    </w:p>
    <w:p w14:paraId="36F726F9" w14:textId="7B59DBEA" w:rsidR="00297C23" w:rsidRPr="002744A3" w:rsidRDefault="00297C23" w:rsidP="00FD5E81">
      <w:pPr>
        <w:pStyle w:val="NormalWeb"/>
        <w:numPr>
          <w:ilvl w:val="0"/>
          <w:numId w:val="30"/>
        </w:numPr>
        <w:rPr>
          <w:color w:val="000000"/>
        </w:rPr>
      </w:pPr>
      <w:r w:rsidRPr="002744A3">
        <w:rPr>
          <w:color w:val="000000"/>
        </w:rPr>
        <w:t>Three (3)</w:t>
      </w:r>
      <w:r w:rsidR="00434F87" w:rsidRPr="002744A3">
        <w:rPr>
          <w:color w:val="000000"/>
        </w:rPr>
        <w:t xml:space="preserve"> years working experience</w:t>
      </w:r>
    </w:p>
    <w:p w14:paraId="0649FBA0" w14:textId="7053AF33" w:rsidR="00A10CA6" w:rsidRPr="002744A3" w:rsidRDefault="002F6DE3" w:rsidP="001071CE">
      <w:pPr>
        <w:rPr>
          <w:rFonts w:eastAsia="Calibri"/>
          <w:lang w:val="en-JM" w:eastAsia="en-US"/>
        </w:rPr>
      </w:pPr>
      <w:r w:rsidRPr="002744A3">
        <w:lastRenderedPageBreak/>
        <w:t>Applications accompanied by</w:t>
      </w:r>
      <w:r w:rsidR="004255AD" w:rsidRPr="002744A3">
        <w:t xml:space="preserve"> </w:t>
      </w:r>
      <w:r w:rsidR="00A10CA6" w:rsidRPr="002744A3">
        <w:rPr>
          <w:rFonts w:eastAsia="Calibri"/>
          <w:lang w:val="en-JM" w:eastAsia="en-US"/>
        </w:rPr>
        <w:t>résumé</w:t>
      </w:r>
      <w:r w:rsidRPr="002744A3">
        <w:rPr>
          <w:rFonts w:eastAsia="Calibri"/>
          <w:lang w:val="en-JM" w:eastAsia="en-US"/>
        </w:rPr>
        <w:t xml:space="preserve">s should be submitted </w:t>
      </w:r>
      <w:r w:rsidR="00A10CA6" w:rsidRPr="002744A3">
        <w:rPr>
          <w:b/>
          <w:bCs/>
          <w:u w:val="single"/>
        </w:rPr>
        <w:t>no later than</w:t>
      </w:r>
      <w:r w:rsidRPr="002744A3">
        <w:rPr>
          <w:b/>
          <w:bCs/>
          <w:u w:val="single"/>
        </w:rPr>
        <w:t xml:space="preserve"> </w:t>
      </w:r>
      <w:r w:rsidR="002744A3" w:rsidRPr="002744A3">
        <w:rPr>
          <w:b/>
          <w:bCs/>
          <w:u w:val="single"/>
        </w:rPr>
        <w:t xml:space="preserve">May </w:t>
      </w:r>
      <w:r w:rsidR="00E815E3">
        <w:rPr>
          <w:b/>
          <w:bCs/>
          <w:u w:val="single"/>
        </w:rPr>
        <w:t>26</w:t>
      </w:r>
      <w:r w:rsidR="002744A3" w:rsidRPr="002744A3">
        <w:rPr>
          <w:b/>
          <w:bCs/>
          <w:u w:val="single"/>
        </w:rPr>
        <w:t>, 2026</w:t>
      </w:r>
      <w:r w:rsidR="008B02B6" w:rsidRPr="002744A3">
        <w:rPr>
          <w:b/>
          <w:bCs/>
          <w:u w:val="single"/>
        </w:rPr>
        <w:t>,</w:t>
      </w:r>
      <w:r w:rsidR="00F821B4" w:rsidRPr="002744A3">
        <w:rPr>
          <w:b/>
          <w:bCs/>
          <w:u w:val="single"/>
        </w:rPr>
        <w:t xml:space="preserve"> </w:t>
      </w:r>
      <w:r w:rsidR="00A10CA6" w:rsidRPr="002744A3">
        <w:rPr>
          <w:b/>
          <w:bCs/>
          <w:u w:val="single"/>
        </w:rPr>
        <w:t>to:</w:t>
      </w:r>
    </w:p>
    <w:p w14:paraId="5F46D794" w14:textId="77777777" w:rsidR="00A10CA6" w:rsidRPr="002744A3" w:rsidRDefault="00A10CA6" w:rsidP="001071CE">
      <w:pPr>
        <w:pStyle w:val="Default"/>
        <w:jc w:val="center"/>
        <w:rPr>
          <w:rFonts w:ascii="Times New Roman" w:hAnsi="Times New Roman" w:cs="Times New Roman"/>
          <w:b/>
          <w:bCs/>
          <w:i/>
          <w:iCs/>
          <w:color w:val="auto"/>
        </w:rPr>
      </w:pPr>
    </w:p>
    <w:p w14:paraId="3BC93A48" w14:textId="4560DEF8" w:rsidR="00A10CA6" w:rsidRPr="002744A3" w:rsidRDefault="002260EA" w:rsidP="00977E4D">
      <w:pPr>
        <w:pStyle w:val="Default"/>
        <w:jc w:val="center"/>
        <w:rPr>
          <w:rFonts w:ascii="Times New Roman" w:hAnsi="Times New Roman" w:cs="Times New Roman"/>
          <w:b/>
          <w:bCs/>
          <w:iCs/>
          <w:color w:val="auto"/>
        </w:rPr>
      </w:pPr>
      <w:r w:rsidRPr="002744A3">
        <w:rPr>
          <w:rFonts w:ascii="Times New Roman" w:hAnsi="Times New Roman" w:cs="Times New Roman"/>
          <w:b/>
          <w:bCs/>
          <w:iCs/>
          <w:color w:val="auto"/>
        </w:rPr>
        <w:t>Senior Director, Human Resource Management and Development</w:t>
      </w:r>
    </w:p>
    <w:p w14:paraId="31CDBD1D" w14:textId="33AFF145" w:rsidR="00A10CA6" w:rsidRPr="002744A3" w:rsidRDefault="00A10CA6" w:rsidP="00977E4D">
      <w:pPr>
        <w:pStyle w:val="Default"/>
        <w:jc w:val="center"/>
        <w:rPr>
          <w:rFonts w:ascii="Times New Roman" w:hAnsi="Times New Roman" w:cs="Times New Roman"/>
          <w:b/>
          <w:bCs/>
          <w:iCs/>
          <w:color w:val="auto"/>
        </w:rPr>
      </w:pPr>
      <w:r w:rsidRPr="002744A3">
        <w:rPr>
          <w:rFonts w:ascii="Times New Roman" w:hAnsi="Times New Roman" w:cs="Times New Roman"/>
          <w:b/>
          <w:bCs/>
          <w:iCs/>
          <w:color w:val="auto"/>
        </w:rPr>
        <w:t xml:space="preserve">Ministry of </w:t>
      </w:r>
      <w:r w:rsidR="00A00363" w:rsidRPr="002744A3">
        <w:rPr>
          <w:rFonts w:ascii="Times New Roman" w:hAnsi="Times New Roman" w:cs="Times New Roman"/>
          <w:b/>
          <w:bCs/>
          <w:iCs/>
          <w:color w:val="auto"/>
        </w:rPr>
        <w:t xml:space="preserve">Economic Growth and </w:t>
      </w:r>
      <w:r w:rsidR="008B02B6" w:rsidRPr="002744A3">
        <w:rPr>
          <w:rFonts w:ascii="Times New Roman" w:hAnsi="Times New Roman" w:cs="Times New Roman"/>
          <w:b/>
          <w:bCs/>
          <w:iCs/>
          <w:color w:val="auto"/>
        </w:rPr>
        <w:t>Infrastructure Development</w:t>
      </w:r>
    </w:p>
    <w:p w14:paraId="3CDCDD06" w14:textId="77777777" w:rsidR="00A10CA6" w:rsidRPr="002744A3" w:rsidRDefault="00A00363" w:rsidP="00977E4D">
      <w:pPr>
        <w:pStyle w:val="Default"/>
        <w:jc w:val="center"/>
        <w:rPr>
          <w:rFonts w:ascii="Times New Roman" w:hAnsi="Times New Roman" w:cs="Times New Roman"/>
          <w:b/>
          <w:bCs/>
          <w:iCs/>
          <w:color w:val="auto"/>
        </w:rPr>
      </w:pPr>
      <w:r w:rsidRPr="002744A3">
        <w:rPr>
          <w:rFonts w:ascii="Times New Roman" w:hAnsi="Times New Roman" w:cs="Times New Roman"/>
          <w:b/>
          <w:bCs/>
          <w:iCs/>
          <w:color w:val="auto"/>
        </w:rPr>
        <w:t>7</w:t>
      </w:r>
      <w:r w:rsidRPr="002744A3">
        <w:rPr>
          <w:rFonts w:ascii="Times New Roman" w:hAnsi="Times New Roman" w:cs="Times New Roman"/>
          <w:b/>
          <w:bCs/>
          <w:iCs/>
          <w:color w:val="auto"/>
          <w:vertAlign w:val="superscript"/>
        </w:rPr>
        <w:t>th</w:t>
      </w:r>
      <w:r w:rsidRPr="002744A3">
        <w:rPr>
          <w:rFonts w:ascii="Times New Roman" w:hAnsi="Times New Roman" w:cs="Times New Roman"/>
          <w:b/>
          <w:bCs/>
          <w:iCs/>
          <w:color w:val="auto"/>
        </w:rPr>
        <w:t xml:space="preserve"> Floor, The Towers</w:t>
      </w:r>
    </w:p>
    <w:p w14:paraId="001800B5" w14:textId="77777777" w:rsidR="0030280D" w:rsidRPr="002744A3" w:rsidRDefault="0030280D" w:rsidP="00977E4D">
      <w:pPr>
        <w:pStyle w:val="Default"/>
        <w:jc w:val="center"/>
        <w:rPr>
          <w:rFonts w:ascii="Times New Roman" w:hAnsi="Times New Roman" w:cs="Times New Roman"/>
          <w:b/>
          <w:bCs/>
          <w:iCs/>
          <w:color w:val="auto"/>
        </w:rPr>
      </w:pPr>
      <w:r w:rsidRPr="002744A3">
        <w:rPr>
          <w:rFonts w:ascii="Times New Roman" w:hAnsi="Times New Roman" w:cs="Times New Roman"/>
          <w:b/>
          <w:bCs/>
          <w:iCs/>
          <w:color w:val="auto"/>
        </w:rPr>
        <w:t>25 Dominica Drive</w:t>
      </w:r>
    </w:p>
    <w:p w14:paraId="33DFC4D8" w14:textId="77777777" w:rsidR="00A10CA6" w:rsidRPr="002744A3" w:rsidRDefault="00A10CA6" w:rsidP="00977E4D">
      <w:pPr>
        <w:pStyle w:val="Default"/>
        <w:jc w:val="center"/>
        <w:rPr>
          <w:rFonts w:ascii="Times New Roman" w:hAnsi="Times New Roman" w:cs="Times New Roman"/>
          <w:b/>
          <w:bCs/>
          <w:iCs/>
          <w:color w:val="auto"/>
        </w:rPr>
      </w:pPr>
      <w:r w:rsidRPr="002744A3">
        <w:rPr>
          <w:rFonts w:ascii="Times New Roman" w:hAnsi="Times New Roman" w:cs="Times New Roman"/>
          <w:b/>
          <w:bCs/>
          <w:iCs/>
          <w:color w:val="auto"/>
        </w:rPr>
        <w:t xml:space="preserve">Kingston </w:t>
      </w:r>
      <w:r w:rsidR="00A00363" w:rsidRPr="002744A3">
        <w:rPr>
          <w:rFonts w:ascii="Times New Roman" w:hAnsi="Times New Roman" w:cs="Times New Roman"/>
          <w:b/>
          <w:bCs/>
          <w:iCs/>
          <w:color w:val="auto"/>
        </w:rPr>
        <w:t>5</w:t>
      </w:r>
    </w:p>
    <w:p w14:paraId="2A8F68F0" w14:textId="77777777" w:rsidR="00A00363" w:rsidRPr="002744A3" w:rsidRDefault="00A00363" w:rsidP="00977E4D">
      <w:pPr>
        <w:pStyle w:val="Default"/>
        <w:jc w:val="center"/>
        <w:rPr>
          <w:rFonts w:ascii="Times New Roman" w:hAnsi="Times New Roman" w:cs="Times New Roman"/>
          <w:b/>
          <w:bCs/>
          <w:i/>
          <w:color w:val="auto"/>
        </w:rPr>
      </w:pPr>
    </w:p>
    <w:p w14:paraId="5AB997D4" w14:textId="268D0044" w:rsidR="00A10CA6" w:rsidRPr="002744A3" w:rsidRDefault="002F6DE3" w:rsidP="00977E4D">
      <w:pPr>
        <w:pStyle w:val="Default"/>
        <w:jc w:val="center"/>
        <w:rPr>
          <w:rFonts w:ascii="Times New Roman" w:hAnsi="Times New Roman" w:cs="Times New Roman"/>
          <w:b/>
          <w:bCs/>
          <w:i/>
          <w:color w:val="0070C0"/>
          <w:u w:val="single"/>
        </w:rPr>
      </w:pPr>
      <w:r w:rsidRPr="002744A3">
        <w:rPr>
          <w:rFonts w:ascii="Times New Roman" w:hAnsi="Times New Roman" w:cs="Times New Roman"/>
          <w:b/>
          <w:bCs/>
          <w:iCs/>
          <w:color w:val="auto"/>
        </w:rPr>
        <w:t>Email</w:t>
      </w:r>
      <w:r w:rsidRPr="002744A3">
        <w:rPr>
          <w:rFonts w:ascii="Times New Roman" w:hAnsi="Times New Roman" w:cs="Times New Roman"/>
          <w:b/>
          <w:bCs/>
          <w:i/>
          <w:color w:val="auto"/>
        </w:rPr>
        <w:t xml:space="preserve">: </w:t>
      </w:r>
      <w:r w:rsidR="002260EA" w:rsidRPr="002744A3">
        <w:rPr>
          <w:rFonts w:ascii="Times New Roman" w:hAnsi="Times New Roman" w:cs="Times New Roman"/>
          <w:b/>
          <w:bCs/>
          <w:iCs/>
          <w:color w:val="0070C0"/>
          <w:u w:val="single"/>
        </w:rPr>
        <w:t>human.resources@meg</w:t>
      </w:r>
      <w:r w:rsidR="00C76925" w:rsidRPr="002744A3">
        <w:rPr>
          <w:rFonts w:ascii="Times New Roman" w:hAnsi="Times New Roman" w:cs="Times New Roman"/>
          <w:b/>
          <w:bCs/>
          <w:iCs/>
          <w:color w:val="0070C0"/>
          <w:u w:val="single"/>
        </w:rPr>
        <w:t>id</w:t>
      </w:r>
      <w:r w:rsidR="002260EA" w:rsidRPr="002744A3">
        <w:rPr>
          <w:rFonts w:ascii="Times New Roman" w:hAnsi="Times New Roman" w:cs="Times New Roman"/>
          <w:b/>
          <w:bCs/>
          <w:iCs/>
          <w:color w:val="0070C0"/>
          <w:u w:val="single"/>
        </w:rPr>
        <w:t>.gov.jm</w:t>
      </w:r>
    </w:p>
    <w:p w14:paraId="1D027549" w14:textId="77777777" w:rsidR="00A10CA6" w:rsidRPr="002744A3" w:rsidRDefault="00A10CA6" w:rsidP="00977E4D">
      <w:pPr>
        <w:pStyle w:val="Default"/>
        <w:jc w:val="center"/>
        <w:rPr>
          <w:rFonts w:ascii="Times New Roman" w:hAnsi="Times New Roman" w:cs="Times New Roman"/>
          <w:b/>
          <w:bCs/>
          <w:i/>
          <w:color w:val="auto"/>
        </w:rPr>
      </w:pPr>
    </w:p>
    <w:p w14:paraId="025A4020" w14:textId="77777777" w:rsidR="003879BB" w:rsidRPr="002744A3" w:rsidRDefault="002F6DE3" w:rsidP="00977E4D">
      <w:pPr>
        <w:spacing w:after="160"/>
        <w:jc w:val="center"/>
        <w:rPr>
          <w:rFonts w:eastAsia="Calibri"/>
          <w:b/>
          <w:bCs/>
          <w:color w:val="FF0000"/>
          <w:u w:val="single"/>
          <w:lang w:eastAsia="en-US"/>
        </w:rPr>
      </w:pPr>
      <w:r w:rsidRPr="002744A3">
        <w:rPr>
          <w:b/>
          <w:bCs/>
        </w:rPr>
        <w:t>Please note that only shortlisted applicants will be contacted.</w:t>
      </w:r>
    </w:p>
    <w:sectPr w:rsidR="003879BB" w:rsidRPr="002744A3" w:rsidSect="00F44AF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20160" w:code="5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59D908" w14:textId="77777777" w:rsidR="00B36C1D" w:rsidRDefault="00B36C1D">
      <w:r>
        <w:separator/>
      </w:r>
    </w:p>
  </w:endnote>
  <w:endnote w:type="continuationSeparator" w:id="0">
    <w:p w14:paraId="26769FFB" w14:textId="77777777" w:rsidR="00B36C1D" w:rsidRDefault="00B36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69392" w14:textId="77777777" w:rsidR="003954B6" w:rsidRDefault="003954B6" w:rsidP="0022045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A84519" w14:textId="77777777" w:rsidR="003954B6" w:rsidRDefault="003954B6" w:rsidP="003954B6">
    <w:pPr>
      <w:pStyle w:val="Footer"/>
      <w:ind w:right="360"/>
    </w:pPr>
  </w:p>
  <w:p w14:paraId="166F89B4" w14:textId="77777777" w:rsidR="0022045A" w:rsidRDefault="002204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25630" w14:textId="77777777" w:rsidR="00047B89" w:rsidRPr="003954B6" w:rsidRDefault="00047B89" w:rsidP="003954B6">
    <w:pPr>
      <w:pStyle w:val="Footer"/>
      <w:ind w:right="360"/>
      <w:rPr>
        <w:rFonts w:ascii="Calibri" w:hAnsi="Calibr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B9DE1" w14:textId="77777777" w:rsidR="008438F6" w:rsidRDefault="008438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31F4D" w14:textId="77777777" w:rsidR="00B36C1D" w:rsidRDefault="00B36C1D">
      <w:r>
        <w:separator/>
      </w:r>
    </w:p>
  </w:footnote>
  <w:footnote w:type="continuationSeparator" w:id="0">
    <w:p w14:paraId="680DABC0" w14:textId="77777777" w:rsidR="00B36C1D" w:rsidRDefault="00B36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AC01F" w14:textId="77777777" w:rsidR="008438F6" w:rsidRDefault="008438F6">
    <w:pPr>
      <w:pStyle w:val="Header"/>
    </w:pPr>
  </w:p>
  <w:p w14:paraId="40F919DD" w14:textId="77777777" w:rsidR="00FB213C" w:rsidRDefault="00FB213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FB6A0" w14:textId="77777777" w:rsidR="008438F6" w:rsidRDefault="008438F6">
    <w:pPr>
      <w:pStyle w:val="Header"/>
    </w:pPr>
  </w:p>
  <w:p w14:paraId="279E1256" w14:textId="77777777" w:rsidR="00FB213C" w:rsidRDefault="00FB213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23BB4" w14:textId="77777777" w:rsidR="008438F6" w:rsidRDefault="008438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B344C"/>
    <w:multiLevelType w:val="hybridMultilevel"/>
    <w:tmpl w:val="0898273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45451"/>
    <w:multiLevelType w:val="hybridMultilevel"/>
    <w:tmpl w:val="FF0E675C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D1D3F"/>
    <w:multiLevelType w:val="hybridMultilevel"/>
    <w:tmpl w:val="52DA02A0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066B5"/>
    <w:multiLevelType w:val="hybridMultilevel"/>
    <w:tmpl w:val="0A6C10B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178FD"/>
    <w:multiLevelType w:val="hybridMultilevel"/>
    <w:tmpl w:val="C434913A"/>
    <w:lvl w:ilvl="0" w:tplc="2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5C1584"/>
    <w:multiLevelType w:val="hybridMultilevel"/>
    <w:tmpl w:val="5CD4AF02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21A3E"/>
    <w:multiLevelType w:val="hybridMultilevel"/>
    <w:tmpl w:val="51CC5A96"/>
    <w:lvl w:ilvl="0" w:tplc="733AF748">
      <w:numFmt w:val="bullet"/>
      <w:lvlText w:val="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93CB9"/>
    <w:multiLevelType w:val="hybridMultilevel"/>
    <w:tmpl w:val="749E7030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830C9"/>
    <w:multiLevelType w:val="hybridMultilevel"/>
    <w:tmpl w:val="B80AE8CA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D90A2F"/>
    <w:multiLevelType w:val="hybridMultilevel"/>
    <w:tmpl w:val="954C32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10A83"/>
    <w:multiLevelType w:val="hybridMultilevel"/>
    <w:tmpl w:val="C86C8BB6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C46BA"/>
    <w:multiLevelType w:val="hybridMultilevel"/>
    <w:tmpl w:val="5C3E0CA4"/>
    <w:lvl w:ilvl="0" w:tplc="A360041E">
      <w:numFmt w:val="bullet"/>
      <w:lvlText w:val="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25EDA"/>
    <w:multiLevelType w:val="hybridMultilevel"/>
    <w:tmpl w:val="41E8F57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43254"/>
    <w:multiLevelType w:val="hybridMultilevel"/>
    <w:tmpl w:val="1A76807A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87DC7"/>
    <w:multiLevelType w:val="hybridMultilevel"/>
    <w:tmpl w:val="1EE20D62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E110B0"/>
    <w:multiLevelType w:val="hybridMultilevel"/>
    <w:tmpl w:val="82241E12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46F39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D1FBE"/>
    <w:multiLevelType w:val="hybridMultilevel"/>
    <w:tmpl w:val="0BF40B2E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746FCC"/>
    <w:multiLevelType w:val="hybridMultilevel"/>
    <w:tmpl w:val="45064F4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E262B1"/>
    <w:multiLevelType w:val="hybridMultilevel"/>
    <w:tmpl w:val="D514EEA6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44450"/>
    <w:multiLevelType w:val="hybridMultilevel"/>
    <w:tmpl w:val="D6E6BDFE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F175E2"/>
    <w:multiLevelType w:val="hybridMultilevel"/>
    <w:tmpl w:val="82F4509E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66668"/>
    <w:multiLevelType w:val="hybridMultilevel"/>
    <w:tmpl w:val="BD28228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3A5777"/>
    <w:multiLevelType w:val="hybridMultilevel"/>
    <w:tmpl w:val="52444C76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0568E9"/>
    <w:multiLevelType w:val="hybridMultilevel"/>
    <w:tmpl w:val="FAFE96FC"/>
    <w:lvl w:ilvl="0" w:tplc="2318CFD6">
      <w:numFmt w:val="bullet"/>
      <w:lvlText w:val="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863D0"/>
    <w:multiLevelType w:val="hybridMultilevel"/>
    <w:tmpl w:val="E0828280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2C7EEC"/>
    <w:multiLevelType w:val="hybridMultilevel"/>
    <w:tmpl w:val="D2DE2636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263889"/>
    <w:multiLevelType w:val="hybridMultilevel"/>
    <w:tmpl w:val="12246A0C"/>
    <w:lvl w:ilvl="0" w:tplc="4CCA5076">
      <w:numFmt w:val="bullet"/>
      <w:lvlText w:val="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2E0426"/>
    <w:multiLevelType w:val="hybridMultilevel"/>
    <w:tmpl w:val="9020A02A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9A3BAC"/>
    <w:multiLevelType w:val="hybridMultilevel"/>
    <w:tmpl w:val="98686144"/>
    <w:lvl w:ilvl="0" w:tplc="8E224B2E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50313"/>
    <w:multiLevelType w:val="hybridMultilevel"/>
    <w:tmpl w:val="AADA22CA"/>
    <w:lvl w:ilvl="0" w:tplc="5F00193E">
      <w:numFmt w:val="bullet"/>
      <w:lvlText w:val="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528736">
    <w:abstractNumId w:val="14"/>
  </w:num>
  <w:num w:numId="2" w16cid:durableId="1100688023">
    <w:abstractNumId w:val="4"/>
  </w:num>
  <w:num w:numId="3" w16cid:durableId="861557807">
    <w:abstractNumId w:val="19"/>
  </w:num>
  <w:num w:numId="4" w16cid:durableId="109125722">
    <w:abstractNumId w:val="15"/>
  </w:num>
  <w:num w:numId="5" w16cid:durableId="1970013403">
    <w:abstractNumId w:val="3"/>
  </w:num>
  <w:num w:numId="6" w16cid:durableId="1788281333">
    <w:abstractNumId w:val="9"/>
  </w:num>
  <w:num w:numId="7" w16cid:durableId="1302610741">
    <w:abstractNumId w:val="1"/>
  </w:num>
  <w:num w:numId="8" w16cid:durableId="659189542">
    <w:abstractNumId w:val="11"/>
  </w:num>
  <w:num w:numId="9" w16cid:durableId="237641725">
    <w:abstractNumId w:val="24"/>
  </w:num>
  <w:num w:numId="10" w16cid:durableId="458181367">
    <w:abstractNumId w:val="6"/>
  </w:num>
  <w:num w:numId="11" w16cid:durableId="910695320">
    <w:abstractNumId w:val="21"/>
  </w:num>
  <w:num w:numId="12" w16cid:durableId="499001466">
    <w:abstractNumId w:val="23"/>
  </w:num>
  <w:num w:numId="13" w16cid:durableId="965043651">
    <w:abstractNumId w:val="8"/>
  </w:num>
  <w:num w:numId="14" w16cid:durableId="976422946">
    <w:abstractNumId w:val="26"/>
  </w:num>
  <w:num w:numId="15" w16cid:durableId="299767547">
    <w:abstractNumId w:val="12"/>
  </w:num>
  <w:num w:numId="16" w16cid:durableId="1861888373">
    <w:abstractNumId w:val="29"/>
  </w:num>
  <w:num w:numId="17" w16cid:durableId="122387242">
    <w:abstractNumId w:val="17"/>
  </w:num>
  <w:num w:numId="18" w16cid:durableId="939797424">
    <w:abstractNumId w:val="28"/>
  </w:num>
  <w:num w:numId="19" w16cid:durableId="1874420564">
    <w:abstractNumId w:val="16"/>
  </w:num>
  <w:num w:numId="20" w16cid:durableId="643314447">
    <w:abstractNumId w:val="2"/>
  </w:num>
  <w:num w:numId="21" w16cid:durableId="1131895792">
    <w:abstractNumId w:val="13"/>
  </w:num>
  <w:num w:numId="22" w16cid:durableId="292833905">
    <w:abstractNumId w:val="5"/>
  </w:num>
  <w:num w:numId="23" w16cid:durableId="1136727384">
    <w:abstractNumId w:val="0"/>
  </w:num>
  <w:num w:numId="24" w16cid:durableId="1496458701">
    <w:abstractNumId w:val="27"/>
  </w:num>
  <w:num w:numId="25" w16cid:durableId="1732655389">
    <w:abstractNumId w:val="18"/>
  </w:num>
  <w:num w:numId="26" w16cid:durableId="1233353604">
    <w:abstractNumId w:val="10"/>
  </w:num>
  <w:num w:numId="27" w16cid:durableId="694503477">
    <w:abstractNumId w:val="22"/>
  </w:num>
  <w:num w:numId="28" w16cid:durableId="931432">
    <w:abstractNumId w:val="25"/>
  </w:num>
  <w:num w:numId="29" w16cid:durableId="1264076162">
    <w:abstractNumId w:val="20"/>
  </w:num>
  <w:num w:numId="30" w16cid:durableId="6059066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bEwNTAxMDczNbJU0lEKTi0uzszPAykwqgUANqB0YywAAAA="/>
  </w:docVars>
  <w:rsids>
    <w:rsidRoot w:val="006714BE"/>
    <w:rsid w:val="000041F5"/>
    <w:rsid w:val="00005FC6"/>
    <w:rsid w:val="000101E4"/>
    <w:rsid w:val="00011E6C"/>
    <w:rsid w:val="00017DD7"/>
    <w:rsid w:val="00027009"/>
    <w:rsid w:val="00033D88"/>
    <w:rsid w:val="00037BB5"/>
    <w:rsid w:val="00037F92"/>
    <w:rsid w:val="00043A1D"/>
    <w:rsid w:val="00045CFA"/>
    <w:rsid w:val="00047B89"/>
    <w:rsid w:val="00047C16"/>
    <w:rsid w:val="00050335"/>
    <w:rsid w:val="000540D4"/>
    <w:rsid w:val="00055ABF"/>
    <w:rsid w:val="00055C6B"/>
    <w:rsid w:val="000636B9"/>
    <w:rsid w:val="00063CEF"/>
    <w:rsid w:val="0006632D"/>
    <w:rsid w:val="00070BB1"/>
    <w:rsid w:val="00074C93"/>
    <w:rsid w:val="00077434"/>
    <w:rsid w:val="00085170"/>
    <w:rsid w:val="00085767"/>
    <w:rsid w:val="00094459"/>
    <w:rsid w:val="000A1D6B"/>
    <w:rsid w:val="000B1C73"/>
    <w:rsid w:val="000B4EA3"/>
    <w:rsid w:val="000B55AE"/>
    <w:rsid w:val="000B7E96"/>
    <w:rsid w:val="000C0BF7"/>
    <w:rsid w:val="000C2831"/>
    <w:rsid w:val="000C71C3"/>
    <w:rsid w:val="000C77F9"/>
    <w:rsid w:val="000D0B19"/>
    <w:rsid w:val="000D7113"/>
    <w:rsid w:val="000E3FBB"/>
    <w:rsid w:val="000E4383"/>
    <w:rsid w:val="000E6F69"/>
    <w:rsid w:val="000F1996"/>
    <w:rsid w:val="00101605"/>
    <w:rsid w:val="00103998"/>
    <w:rsid w:val="001071CE"/>
    <w:rsid w:val="00107B39"/>
    <w:rsid w:val="00110365"/>
    <w:rsid w:val="0011044D"/>
    <w:rsid w:val="0011152B"/>
    <w:rsid w:val="0011750F"/>
    <w:rsid w:val="00121E04"/>
    <w:rsid w:val="001329D1"/>
    <w:rsid w:val="00132D63"/>
    <w:rsid w:val="00153559"/>
    <w:rsid w:val="001538C4"/>
    <w:rsid w:val="001568E8"/>
    <w:rsid w:val="00160C42"/>
    <w:rsid w:val="001671A5"/>
    <w:rsid w:val="00171C9B"/>
    <w:rsid w:val="0017275E"/>
    <w:rsid w:val="00183348"/>
    <w:rsid w:val="00187316"/>
    <w:rsid w:val="001874AB"/>
    <w:rsid w:val="00190053"/>
    <w:rsid w:val="001903D3"/>
    <w:rsid w:val="00193FD4"/>
    <w:rsid w:val="00197C3E"/>
    <w:rsid w:val="001A05F6"/>
    <w:rsid w:val="001C2C89"/>
    <w:rsid w:val="001C38E9"/>
    <w:rsid w:val="001F1033"/>
    <w:rsid w:val="001F68C3"/>
    <w:rsid w:val="00213B6D"/>
    <w:rsid w:val="0021453C"/>
    <w:rsid w:val="00214A19"/>
    <w:rsid w:val="0022045A"/>
    <w:rsid w:val="002208F0"/>
    <w:rsid w:val="00224588"/>
    <w:rsid w:val="002260EA"/>
    <w:rsid w:val="0023256A"/>
    <w:rsid w:val="00235B1A"/>
    <w:rsid w:val="0023626C"/>
    <w:rsid w:val="00236AFD"/>
    <w:rsid w:val="002419A9"/>
    <w:rsid w:val="00245C88"/>
    <w:rsid w:val="00246002"/>
    <w:rsid w:val="002555E6"/>
    <w:rsid w:val="00260C17"/>
    <w:rsid w:val="00260F9E"/>
    <w:rsid w:val="00262CD1"/>
    <w:rsid w:val="00263995"/>
    <w:rsid w:val="002645EE"/>
    <w:rsid w:val="002649B4"/>
    <w:rsid w:val="00273E79"/>
    <w:rsid w:val="002744A3"/>
    <w:rsid w:val="00280475"/>
    <w:rsid w:val="00282D62"/>
    <w:rsid w:val="00282FB4"/>
    <w:rsid w:val="002831DB"/>
    <w:rsid w:val="00287EFF"/>
    <w:rsid w:val="00294542"/>
    <w:rsid w:val="00297C23"/>
    <w:rsid w:val="002A19B5"/>
    <w:rsid w:val="002A1D3F"/>
    <w:rsid w:val="002A36B2"/>
    <w:rsid w:val="002A78A9"/>
    <w:rsid w:val="002B4AD4"/>
    <w:rsid w:val="002B5FF0"/>
    <w:rsid w:val="002C1C41"/>
    <w:rsid w:val="002C1D8A"/>
    <w:rsid w:val="002C3AA8"/>
    <w:rsid w:val="002C59CE"/>
    <w:rsid w:val="002D4C69"/>
    <w:rsid w:val="002E6694"/>
    <w:rsid w:val="002E7639"/>
    <w:rsid w:val="002F0575"/>
    <w:rsid w:val="002F6DE3"/>
    <w:rsid w:val="0030207D"/>
    <w:rsid w:val="0030280D"/>
    <w:rsid w:val="00303951"/>
    <w:rsid w:val="0031135F"/>
    <w:rsid w:val="00311B94"/>
    <w:rsid w:val="00320DF3"/>
    <w:rsid w:val="003245DC"/>
    <w:rsid w:val="003258B6"/>
    <w:rsid w:val="00326FEC"/>
    <w:rsid w:val="003360A2"/>
    <w:rsid w:val="00343122"/>
    <w:rsid w:val="00345C8E"/>
    <w:rsid w:val="0035223E"/>
    <w:rsid w:val="00353165"/>
    <w:rsid w:val="00355EB1"/>
    <w:rsid w:val="00356141"/>
    <w:rsid w:val="003578F5"/>
    <w:rsid w:val="00357C19"/>
    <w:rsid w:val="00357DE7"/>
    <w:rsid w:val="00362ED4"/>
    <w:rsid w:val="0036428D"/>
    <w:rsid w:val="00366AD6"/>
    <w:rsid w:val="00372533"/>
    <w:rsid w:val="0038180E"/>
    <w:rsid w:val="0038319C"/>
    <w:rsid w:val="003862E9"/>
    <w:rsid w:val="003865AA"/>
    <w:rsid w:val="00386868"/>
    <w:rsid w:val="003879BB"/>
    <w:rsid w:val="00390D21"/>
    <w:rsid w:val="0039484C"/>
    <w:rsid w:val="003954B6"/>
    <w:rsid w:val="00395735"/>
    <w:rsid w:val="003A21D6"/>
    <w:rsid w:val="003B1A2A"/>
    <w:rsid w:val="003B6093"/>
    <w:rsid w:val="003C127C"/>
    <w:rsid w:val="003C25AE"/>
    <w:rsid w:val="003C79D0"/>
    <w:rsid w:val="003D4ADE"/>
    <w:rsid w:val="003E34DD"/>
    <w:rsid w:val="003E6FAD"/>
    <w:rsid w:val="003E7B6D"/>
    <w:rsid w:val="003F5EB0"/>
    <w:rsid w:val="003F6A58"/>
    <w:rsid w:val="00407062"/>
    <w:rsid w:val="00407BE1"/>
    <w:rsid w:val="00412D50"/>
    <w:rsid w:val="00415EB0"/>
    <w:rsid w:val="004255AD"/>
    <w:rsid w:val="00427852"/>
    <w:rsid w:val="00427F37"/>
    <w:rsid w:val="004349B1"/>
    <w:rsid w:val="00434F87"/>
    <w:rsid w:val="004424CD"/>
    <w:rsid w:val="004425B8"/>
    <w:rsid w:val="004457B9"/>
    <w:rsid w:val="00446656"/>
    <w:rsid w:val="00447BFC"/>
    <w:rsid w:val="00452DAD"/>
    <w:rsid w:val="004569C3"/>
    <w:rsid w:val="00461C61"/>
    <w:rsid w:val="0046367D"/>
    <w:rsid w:val="004643E0"/>
    <w:rsid w:val="00470C0F"/>
    <w:rsid w:val="004844F6"/>
    <w:rsid w:val="0049642A"/>
    <w:rsid w:val="004A14F5"/>
    <w:rsid w:val="004A19EE"/>
    <w:rsid w:val="004A520E"/>
    <w:rsid w:val="004B5097"/>
    <w:rsid w:val="004B6116"/>
    <w:rsid w:val="004C110C"/>
    <w:rsid w:val="004C4F55"/>
    <w:rsid w:val="004C6179"/>
    <w:rsid w:val="004D2F1A"/>
    <w:rsid w:val="004D485D"/>
    <w:rsid w:val="004D64A1"/>
    <w:rsid w:val="004D6EEE"/>
    <w:rsid w:val="004E15E6"/>
    <w:rsid w:val="004F0B9F"/>
    <w:rsid w:val="004F3804"/>
    <w:rsid w:val="00506191"/>
    <w:rsid w:val="0051074B"/>
    <w:rsid w:val="00510D97"/>
    <w:rsid w:val="0051196C"/>
    <w:rsid w:val="00517EDA"/>
    <w:rsid w:val="005211ED"/>
    <w:rsid w:val="00525A75"/>
    <w:rsid w:val="00527C64"/>
    <w:rsid w:val="00530134"/>
    <w:rsid w:val="00531CC8"/>
    <w:rsid w:val="00540FEE"/>
    <w:rsid w:val="0054737B"/>
    <w:rsid w:val="005530A7"/>
    <w:rsid w:val="00561923"/>
    <w:rsid w:val="00562E5D"/>
    <w:rsid w:val="0057147C"/>
    <w:rsid w:val="00573BE8"/>
    <w:rsid w:val="00573E53"/>
    <w:rsid w:val="005841EA"/>
    <w:rsid w:val="0058549A"/>
    <w:rsid w:val="005860E1"/>
    <w:rsid w:val="00586959"/>
    <w:rsid w:val="005911E2"/>
    <w:rsid w:val="00591263"/>
    <w:rsid w:val="00591759"/>
    <w:rsid w:val="00593AF9"/>
    <w:rsid w:val="00596374"/>
    <w:rsid w:val="00597721"/>
    <w:rsid w:val="005A098A"/>
    <w:rsid w:val="005A53C2"/>
    <w:rsid w:val="005A5BFD"/>
    <w:rsid w:val="005B6935"/>
    <w:rsid w:val="005C15B2"/>
    <w:rsid w:val="005C79AB"/>
    <w:rsid w:val="005D6F1C"/>
    <w:rsid w:val="005D74EF"/>
    <w:rsid w:val="005E3858"/>
    <w:rsid w:val="005E5F7F"/>
    <w:rsid w:val="005F4761"/>
    <w:rsid w:val="00600ABD"/>
    <w:rsid w:val="00603D45"/>
    <w:rsid w:val="006111FB"/>
    <w:rsid w:val="006125B7"/>
    <w:rsid w:val="006302B9"/>
    <w:rsid w:val="00642FBB"/>
    <w:rsid w:val="006473B0"/>
    <w:rsid w:val="0065258B"/>
    <w:rsid w:val="00656BAA"/>
    <w:rsid w:val="00662704"/>
    <w:rsid w:val="00664082"/>
    <w:rsid w:val="00666347"/>
    <w:rsid w:val="006714BE"/>
    <w:rsid w:val="00672722"/>
    <w:rsid w:val="00681F2B"/>
    <w:rsid w:val="0068299C"/>
    <w:rsid w:val="006847EE"/>
    <w:rsid w:val="00691CA9"/>
    <w:rsid w:val="006A65D5"/>
    <w:rsid w:val="006B4A65"/>
    <w:rsid w:val="006B5C48"/>
    <w:rsid w:val="006B68D2"/>
    <w:rsid w:val="006B6BF8"/>
    <w:rsid w:val="006C3C92"/>
    <w:rsid w:val="006C5D75"/>
    <w:rsid w:val="006C6E04"/>
    <w:rsid w:val="006D23E8"/>
    <w:rsid w:val="006D3500"/>
    <w:rsid w:val="006D3557"/>
    <w:rsid w:val="006D39DB"/>
    <w:rsid w:val="006D5A0E"/>
    <w:rsid w:val="006E4199"/>
    <w:rsid w:val="006E679E"/>
    <w:rsid w:val="006F7416"/>
    <w:rsid w:val="006F7DF0"/>
    <w:rsid w:val="0070132C"/>
    <w:rsid w:val="007029EE"/>
    <w:rsid w:val="00706810"/>
    <w:rsid w:val="00707696"/>
    <w:rsid w:val="00710D84"/>
    <w:rsid w:val="0071321C"/>
    <w:rsid w:val="007147FC"/>
    <w:rsid w:val="00721013"/>
    <w:rsid w:val="00723356"/>
    <w:rsid w:val="00727A6A"/>
    <w:rsid w:val="00732B5D"/>
    <w:rsid w:val="00757288"/>
    <w:rsid w:val="007776DD"/>
    <w:rsid w:val="007777ED"/>
    <w:rsid w:val="0078007A"/>
    <w:rsid w:val="00780E05"/>
    <w:rsid w:val="00786A79"/>
    <w:rsid w:val="007A0E80"/>
    <w:rsid w:val="007A184C"/>
    <w:rsid w:val="007A2C22"/>
    <w:rsid w:val="007A3096"/>
    <w:rsid w:val="007A3B3B"/>
    <w:rsid w:val="007A42EB"/>
    <w:rsid w:val="007A5BCD"/>
    <w:rsid w:val="007B11E1"/>
    <w:rsid w:val="007B2FAF"/>
    <w:rsid w:val="007C1B89"/>
    <w:rsid w:val="007C2CA2"/>
    <w:rsid w:val="007C4FA0"/>
    <w:rsid w:val="007C5BB5"/>
    <w:rsid w:val="007D0C94"/>
    <w:rsid w:val="007D520B"/>
    <w:rsid w:val="007D5801"/>
    <w:rsid w:val="007E345A"/>
    <w:rsid w:val="007E46A7"/>
    <w:rsid w:val="007E50C4"/>
    <w:rsid w:val="007E5E2E"/>
    <w:rsid w:val="007F003C"/>
    <w:rsid w:val="00803FAC"/>
    <w:rsid w:val="008124BD"/>
    <w:rsid w:val="00812AC2"/>
    <w:rsid w:val="008151B4"/>
    <w:rsid w:val="008168E2"/>
    <w:rsid w:val="00822907"/>
    <w:rsid w:val="00824442"/>
    <w:rsid w:val="00825D83"/>
    <w:rsid w:val="00827038"/>
    <w:rsid w:val="00830BD4"/>
    <w:rsid w:val="00832B91"/>
    <w:rsid w:val="008438F6"/>
    <w:rsid w:val="00851B60"/>
    <w:rsid w:val="008558EE"/>
    <w:rsid w:val="00865A15"/>
    <w:rsid w:val="00881F77"/>
    <w:rsid w:val="00887824"/>
    <w:rsid w:val="0089591B"/>
    <w:rsid w:val="00895A00"/>
    <w:rsid w:val="008A3BF3"/>
    <w:rsid w:val="008B02B6"/>
    <w:rsid w:val="008B0B00"/>
    <w:rsid w:val="008B2BC0"/>
    <w:rsid w:val="008D4E07"/>
    <w:rsid w:val="008E2122"/>
    <w:rsid w:val="008E4757"/>
    <w:rsid w:val="008E4848"/>
    <w:rsid w:val="008E4E4D"/>
    <w:rsid w:val="008F179E"/>
    <w:rsid w:val="008F3BD8"/>
    <w:rsid w:val="00902373"/>
    <w:rsid w:val="00910F12"/>
    <w:rsid w:val="00911078"/>
    <w:rsid w:val="009111F6"/>
    <w:rsid w:val="0091666A"/>
    <w:rsid w:val="0091715F"/>
    <w:rsid w:val="00917789"/>
    <w:rsid w:val="00920234"/>
    <w:rsid w:val="00920C90"/>
    <w:rsid w:val="009218D2"/>
    <w:rsid w:val="00924F6C"/>
    <w:rsid w:val="009277FF"/>
    <w:rsid w:val="0093429D"/>
    <w:rsid w:val="00940F33"/>
    <w:rsid w:val="00943C5D"/>
    <w:rsid w:val="00947930"/>
    <w:rsid w:val="009533FB"/>
    <w:rsid w:val="00975AEE"/>
    <w:rsid w:val="00977E4D"/>
    <w:rsid w:val="00981BFF"/>
    <w:rsid w:val="00984322"/>
    <w:rsid w:val="009A0E87"/>
    <w:rsid w:val="009A0F60"/>
    <w:rsid w:val="009A64F3"/>
    <w:rsid w:val="009C0201"/>
    <w:rsid w:val="009C214D"/>
    <w:rsid w:val="009C33A3"/>
    <w:rsid w:val="009C43FA"/>
    <w:rsid w:val="009D2570"/>
    <w:rsid w:val="009F43C0"/>
    <w:rsid w:val="00A00363"/>
    <w:rsid w:val="00A057F2"/>
    <w:rsid w:val="00A10CA6"/>
    <w:rsid w:val="00A1238D"/>
    <w:rsid w:val="00A23DC8"/>
    <w:rsid w:val="00A244B1"/>
    <w:rsid w:val="00A24F7B"/>
    <w:rsid w:val="00A262EE"/>
    <w:rsid w:val="00A36183"/>
    <w:rsid w:val="00A42150"/>
    <w:rsid w:val="00A4336D"/>
    <w:rsid w:val="00A47C9A"/>
    <w:rsid w:val="00A5064A"/>
    <w:rsid w:val="00A5306A"/>
    <w:rsid w:val="00A55C85"/>
    <w:rsid w:val="00A61344"/>
    <w:rsid w:val="00A67422"/>
    <w:rsid w:val="00A72226"/>
    <w:rsid w:val="00A72410"/>
    <w:rsid w:val="00A7517F"/>
    <w:rsid w:val="00A80767"/>
    <w:rsid w:val="00A83969"/>
    <w:rsid w:val="00A87411"/>
    <w:rsid w:val="00A87C30"/>
    <w:rsid w:val="00A94BC1"/>
    <w:rsid w:val="00AA603F"/>
    <w:rsid w:val="00AA6D94"/>
    <w:rsid w:val="00AB49D2"/>
    <w:rsid w:val="00AB540B"/>
    <w:rsid w:val="00AB7989"/>
    <w:rsid w:val="00AC65D0"/>
    <w:rsid w:val="00AD0E76"/>
    <w:rsid w:val="00AD5F5B"/>
    <w:rsid w:val="00AE0004"/>
    <w:rsid w:val="00AE2968"/>
    <w:rsid w:val="00AE3666"/>
    <w:rsid w:val="00AE38FE"/>
    <w:rsid w:val="00AF112B"/>
    <w:rsid w:val="00AF19E2"/>
    <w:rsid w:val="00AF1CBC"/>
    <w:rsid w:val="00AF2DE6"/>
    <w:rsid w:val="00AF5398"/>
    <w:rsid w:val="00AF5BB7"/>
    <w:rsid w:val="00AF7085"/>
    <w:rsid w:val="00B005B3"/>
    <w:rsid w:val="00B20868"/>
    <w:rsid w:val="00B22C81"/>
    <w:rsid w:val="00B25E6D"/>
    <w:rsid w:val="00B30F60"/>
    <w:rsid w:val="00B32128"/>
    <w:rsid w:val="00B3468A"/>
    <w:rsid w:val="00B36C1D"/>
    <w:rsid w:val="00B36FA5"/>
    <w:rsid w:val="00B42E1C"/>
    <w:rsid w:val="00B5283C"/>
    <w:rsid w:val="00B53589"/>
    <w:rsid w:val="00B541C9"/>
    <w:rsid w:val="00B6058D"/>
    <w:rsid w:val="00B63324"/>
    <w:rsid w:val="00B6595F"/>
    <w:rsid w:val="00B667A9"/>
    <w:rsid w:val="00B71C7E"/>
    <w:rsid w:val="00B72B18"/>
    <w:rsid w:val="00B82A7A"/>
    <w:rsid w:val="00B87946"/>
    <w:rsid w:val="00BA0356"/>
    <w:rsid w:val="00BA5E28"/>
    <w:rsid w:val="00BA7BC6"/>
    <w:rsid w:val="00BB055E"/>
    <w:rsid w:val="00BB19CD"/>
    <w:rsid w:val="00BB2D8D"/>
    <w:rsid w:val="00BB37E2"/>
    <w:rsid w:val="00BB7603"/>
    <w:rsid w:val="00BC2018"/>
    <w:rsid w:val="00BC3B37"/>
    <w:rsid w:val="00BC67E1"/>
    <w:rsid w:val="00BD604C"/>
    <w:rsid w:val="00BD733C"/>
    <w:rsid w:val="00BE0BE8"/>
    <w:rsid w:val="00BE3705"/>
    <w:rsid w:val="00BE3A20"/>
    <w:rsid w:val="00BE7E0F"/>
    <w:rsid w:val="00C013B6"/>
    <w:rsid w:val="00C017CE"/>
    <w:rsid w:val="00C04429"/>
    <w:rsid w:val="00C120C5"/>
    <w:rsid w:val="00C17AE7"/>
    <w:rsid w:val="00C216A6"/>
    <w:rsid w:val="00C21A86"/>
    <w:rsid w:val="00C222E1"/>
    <w:rsid w:val="00C22EB2"/>
    <w:rsid w:val="00C22F1F"/>
    <w:rsid w:val="00C232DA"/>
    <w:rsid w:val="00C310C8"/>
    <w:rsid w:val="00C32890"/>
    <w:rsid w:val="00C34571"/>
    <w:rsid w:val="00C3540A"/>
    <w:rsid w:val="00C35BC6"/>
    <w:rsid w:val="00C40908"/>
    <w:rsid w:val="00C43731"/>
    <w:rsid w:val="00C477C3"/>
    <w:rsid w:val="00C6267C"/>
    <w:rsid w:val="00C64C10"/>
    <w:rsid w:val="00C66543"/>
    <w:rsid w:val="00C670E7"/>
    <w:rsid w:val="00C673E2"/>
    <w:rsid w:val="00C70662"/>
    <w:rsid w:val="00C75779"/>
    <w:rsid w:val="00C76925"/>
    <w:rsid w:val="00C77AB1"/>
    <w:rsid w:val="00C87721"/>
    <w:rsid w:val="00C87CF8"/>
    <w:rsid w:val="00C929EA"/>
    <w:rsid w:val="00C94EF5"/>
    <w:rsid w:val="00C962B8"/>
    <w:rsid w:val="00CA138B"/>
    <w:rsid w:val="00CA19D7"/>
    <w:rsid w:val="00CA3514"/>
    <w:rsid w:val="00CA5809"/>
    <w:rsid w:val="00CB3470"/>
    <w:rsid w:val="00CB38C3"/>
    <w:rsid w:val="00CB3FE4"/>
    <w:rsid w:val="00CB4D0A"/>
    <w:rsid w:val="00CB6D3A"/>
    <w:rsid w:val="00CB6FA7"/>
    <w:rsid w:val="00CC147E"/>
    <w:rsid w:val="00CC43F9"/>
    <w:rsid w:val="00CC655E"/>
    <w:rsid w:val="00CD700F"/>
    <w:rsid w:val="00CE1A6A"/>
    <w:rsid w:val="00CF1480"/>
    <w:rsid w:val="00CF341F"/>
    <w:rsid w:val="00CF5986"/>
    <w:rsid w:val="00CF65DC"/>
    <w:rsid w:val="00D103C4"/>
    <w:rsid w:val="00D14FEA"/>
    <w:rsid w:val="00D16955"/>
    <w:rsid w:val="00D1735F"/>
    <w:rsid w:val="00D17933"/>
    <w:rsid w:val="00D17A59"/>
    <w:rsid w:val="00D215CE"/>
    <w:rsid w:val="00D242AF"/>
    <w:rsid w:val="00D25983"/>
    <w:rsid w:val="00D300B5"/>
    <w:rsid w:val="00D30646"/>
    <w:rsid w:val="00D41B45"/>
    <w:rsid w:val="00D6068C"/>
    <w:rsid w:val="00D66331"/>
    <w:rsid w:val="00D66978"/>
    <w:rsid w:val="00D7323B"/>
    <w:rsid w:val="00D73D15"/>
    <w:rsid w:val="00D77A3E"/>
    <w:rsid w:val="00D81FA1"/>
    <w:rsid w:val="00D829B7"/>
    <w:rsid w:val="00D8356A"/>
    <w:rsid w:val="00D84A24"/>
    <w:rsid w:val="00D86480"/>
    <w:rsid w:val="00D964EA"/>
    <w:rsid w:val="00DA5C55"/>
    <w:rsid w:val="00DB2141"/>
    <w:rsid w:val="00DC1A38"/>
    <w:rsid w:val="00DC3582"/>
    <w:rsid w:val="00DC6D52"/>
    <w:rsid w:val="00DD0511"/>
    <w:rsid w:val="00DD1994"/>
    <w:rsid w:val="00DE226B"/>
    <w:rsid w:val="00DE33F9"/>
    <w:rsid w:val="00DF0480"/>
    <w:rsid w:val="00DF08E8"/>
    <w:rsid w:val="00DF377E"/>
    <w:rsid w:val="00E02D31"/>
    <w:rsid w:val="00E101AC"/>
    <w:rsid w:val="00E159AB"/>
    <w:rsid w:val="00E3306F"/>
    <w:rsid w:val="00E330BA"/>
    <w:rsid w:val="00E4310E"/>
    <w:rsid w:val="00E47341"/>
    <w:rsid w:val="00E507CF"/>
    <w:rsid w:val="00E50892"/>
    <w:rsid w:val="00E51559"/>
    <w:rsid w:val="00E54B81"/>
    <w:rsid w:val="00E6259B"/>
    <w:rsid w:val="00E661B2"/>
    <w:rsid w:val="00E76BC7"/>
    <w:rsid w:val="00E76C59"/>
    <w:rsid w:val="00E815E3"/>
    <w:rsid w:val="00E81DC1"/>
    <w:rsid w:val="00E83C65"/>
    <w:rsid w:val="00E84A7C"/>
    <w:rsid w:val="00E878B7"/>
    <w:rsid w:val="00E93891"/>
    <w:rsid w:val="00E951EE"/>
    <w:rsid w:val="00EA2656"/>
    <w:rsid w:val="00EA4B2E"/>
    <w:rsid w:val="00EA5097"/>
    <w:rsid w:val="00EA5C93"/>
    <w:rsid w:val="00EA76A4"/>
    <w:rsid w:val="00EB1CAA"/>
    <w:rsid w:val="00EB2AC8"/>
    <w:rsid w:val="00EB4FEB"/>
    <w:rsid w:val="00EB532A"/>
    <w:rsid w:val="00EC38B5"/>
    <w:rsid w:val="00EC4D64"/>
    <w:rsid w:val="00EC5442"/>
    <w:rsid w:val="00ED2F8E"/>
    <w:rsid w:val="00EF4049"/>
    <w:rsid w:val="00EF5519"/>
    <w:rsid w:val="00EF5724"/>
    <w:rsid w:val="00F0044D"/>
    <w:rsid w:val="00F03951"/>
    <w:rsid w:val="00F06A9C"/>
    <w:rsid w:val="00F06AED"/>
    <w:rsid w:val="00F15A22"/>
    <w:rsid w:val="00F17BE7"/>
    <w:rsid w:val="00F2035C"/>
    <w:rsid w:val="00F220B2"/>
    <w:rsid w:val="00F31A12"/>
    <w:rsid w:val="00F36144"/>
    <w:rsid w:val="00F44AF3"/>
    <w:rsid w:val="00F502CD"/>
    <w:rsid w:val="00F55452"/>
    <w:rsid w:val="00F62390"/>
    <w:rsid w:val="00F64876"/>
    <w:rsid w:val="00F719F8"/>
    <w:rsid w:val="00F821B4"/>
    <w:rsid w:val="00F9541E"/>
    <w:rsid w:val="00FA25C6"/>
    <w:rsid w:val="00FB2080"/>
    <w:rsid w:val="00FB213C"/>
    <w:rsid w:val="00FB703E"/>
    <w:rsid w:val="00FC3D84"/>
    <w:rsid w:val="00FD2038"/>
    <w:rsid w:val="00FD5E81"/>
    <w:rsid w:val="00FD7D0C"/>
    <w:rsid w:val="00FE1256"/>
    <w:rsid w:val="00FE29A4"/>
    <w:rsid w:val="00FF3BC8"/>
    <w:rsid w:val="00FF44F9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E7D045"/>
  <w15:chartTrackingRefBased/>
  <w15:docId w15:val="{65940B1E-961B-4F4E-AB99-92E2FF9F6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JM" w:eastAsia="en-JM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link w:val="Heading2Char"/>
    <w:qFormat/>
    <w:rsid w:val="007C1B89"/>
    <w:pPr>
      <w:keepNext/>
      <w:overflowPunct w:val="0"/>
      <w:autoSpaceDE w:val="0"/>
      <w:autoSpaceDN w:val="0"/>
      <w:adjustRightInd w:val="0"/>
      <w:spacing w:before="360" w:after="120"/>
      <w:textAlignment w:val="baseline"/>
      <w:outlineLvl w:val="1"/>
    </w:pPr>
    <w:rPr>
      <w:rFonts w:ascii="Arial" w:hAnsi="Arial" w:cs="Arial"/>
      <w:b/>
      <w:b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74C93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47B8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47B8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954B6"/>
  </w:style>
  <w:style w:type="paragraph" w:customStyle="1" w:styleId="Style1">
    <w:name w:val="Style 1"/>
    <w:rsid w:val="006C3C92"/>
    <w:pPr>
      <w:widowControl w:val="0"/>
      <w:autoSpaceDE w:val="0"/>
      <w:autoSpaceDN w:val="0"/>
      <w:adjustRightInd w:val="0"/>
    </w:pPr>
    <w:rPr>
      <w:lang w:val="en-US" w:eastAsia="en-GB"/>
    </w:rPr>
  </w:style>
  <w:style w:type="paragraph" w:customStyle="1" w:styleId="Style2">
    <w:name w:val="Style 2"/>
    <w:rsid w:val="006C3C92"/>
    <w:pPr>
      <w:widowControl w:val="0"/>
      <w:autoSpaceDE w:val="0"/>
      <w:autoSpaceDN w:val="0"/>
      <w:adjustRightInd w:val="0"/>
    </w:pPr>
    <w:rPr>
      <w:sz w:val="24"/>
      <w:szCs w:val="24"/>
      <w:lang w:val="en-US" w:eastAsia="en-GB"/>
    </w:rPr>
  </w:style>
  <w:style w:type="paragraph" w:customStyle="1" w:styleId="Style3">
    <w:name w:val="Style 3"/>
    <w:rsid w:val="006C3C92"/>
    <w:pPr>
      <w:widowControl w:val="0"/>
      <w:autoSpaceDE w:val="0"/>
      <w:autoSpaceDN w:val="0"/>
      <w:ind w:left="360" w:hanging="360"/>
    </w:pPr>
    <w:rPr>
      <w:sz w:val="24"/>
      <w:szCs w:val="24"/>
      <w:lang w:val="en-US" w:eastAsia="en-GB"/>
    </w:rPr>
  </w:style>
  <w:style w:type="character" w:customStyle="1" w:styleId="CharacterStyle1">
    <w:name w:val="Character Style 1"/>
    <w:rsid w:val="006C3C92"/>
    <w:rPr>
      <w:sz w:val="20"/>
      <w:szCs w:val="20"/>
    </w:rPr>
  </w:style>
  <w:style w:type="character" w:styleId="Hyperlink">
    <w:name w:val="Hyperlink"/>
    <w:rsid w:val="00A24F7B"/>
    <w:rPr>
      <w:color w:val="0000FF"/>
      <w:u w:val="single"/>
    </w:rPr>
  </w:style>
  <w:style w:type="paragraph" w:styleId="PlainText">
    <w:name w:val="Plain Text"/>
    <w:basedOn w:val="Normal"/>
    <w:link w:val="PlainTextChar"/>
    <w:rsid w:val="005C15B2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PlainTextChar">
    <w:name w:val="Plain Text Char"/>
    <w:link w:val="PlainText"/>
    <w:rsid w:val="005C15B2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0B7E96"/>
    <w:pPr>
      <w:ind w:left="720"/>
    </w:pPr>
    <w:rPr>
      <w:lang w:val="en-US" w:eastAsia="en-US"/>
    </w:rPr>
  </w:style>
  <w:style w:type="character" w:customStyle="1" w:styleId="Heading2Char">
    <w:name w:val="Heading 2 Char"/>
    <w:link w:val="Heading2"/>
    <w:rsid w:val="007C1B89"/>
    <w:rPr>
      <w:rFonts w:ascii="Arial" w:hAnsi="Arial" w:cs="Arial"/>
      <w:b/>
      <w:bCs/>
      <w:sz w:val="28"/>
      <w:szCs w:val="28"/>
      <w:lang w:val="en-GB" w:eastAsia="en-US"/>
    </w:rPr>
  </w:style>
  <w:style w:type="paragraph" w:styleId="NoSpacing">
    <w:name w:val="No Spacing"/>
    <w:uiPriority w:val="1"/>
    <w:qFormat/>
    <w:rsid w:val="00BE3705"/>
    <w:rPr>
      <w:rFonts w:ascii="Calibri" w:eastAsia="Calibri" w:hAnsi="Calibri"/>
      <w:sz w:val="22"/>
      <w:szCs w:val="22"/>
      <w:lang w:eastAsia="en-US"/>
    </w:rPr>
  </w:style>
  <w:style w:type="character" w:customStyle="1" w:styleId="Heading3Char">
    <w:name w:val="Heading 3 Char"/>
    <w:link w:val="Heading3"/>
    <w:semiHidden/>
    <w:rsid w:val="00074C93"/>
    <w:rPr>
      <w:rFonts w:ascii="Calibri Light" w:eastAsia="Times New Roman" w:hAnsi="Calibri Light" w:cs="Times New Roman"/>
      <w:b/>
      <w:bCs/>
      <w:sz w:val="26"/>
      <w:szCs w:val="26"/>
      <w:lang w:val="en-GB" w:eastAsia="en-GB"/>
    </w:rPr>
  </w:style>
  <w:style w:type="character" w:customStyle="1" w:styleId="gray11px1">
    <w:name w:val="gray11px1"/>
    <w:rsid w:val="00BB2D8D"/>
    <w:rPr>
      <w:rFonts w:ascii="Verdana" w:hAnsi="Verdana" w:hint="default"/>
      <w:color w:val="666666"/>
      <w:sz w:val="17"/>
      <w:szCs w:val="17"/>
    </w:rPr>
  </w:style>
  <w:style w:type="paragraph" w:styleId="BodyText">
    <w:name w:val="Body Text"/>
    <w:basedOn w:val="Normal"/>
    <w:link w:val="BodyTextChar"/>
    <w:rsid w:val="00BB2D8D"/>
    <w:rPr>
      <w:rFonts w:ascii="Arial" w:hAnsi="Arial" w:cs="Arial"/>
      <w:sz w:val="22"/>
      <w:szCs w:val="17"/>
      <w:lang w:eastAsia="en-US"/>
    </w:rPr>
  </w:style>
  <w:style w:type="character" w:customStyle="1" w:styleId="BodyTextChar">
    <w:name w:val="Body Text Char"/>
    <w:link w:val="BodyText"/>
    <w:rsid w:val="00BB2D8D"/>
    <w:rPr>
      <w:rFonts w:ascii="Arial" w:hAnsi="Arial" w:cs="Arial"/>
      <w:sz w:val="22"/>
      <w:szCs w:val="17"/>
      <w:lang w:val="en-GB"/>
    </w:rPr>
  </w:style>
  <w:style w:type="paragraph" w:customStyle="1" w:styleId="Default">
    <w:name w:val="Default"/>
    <w:rsid w:val="00BB2D8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ext">
    <w:name w:val="Text"/>
    <w:basedOn w:val="Normal"/>
    <w:rsid w:val="00BC67E1"/>
    <w:pPr>
      <w:overflowPunct w:val="0"/>
      <w:autoSpaceDE w:val="0"/>
      <w:autoSpaceDN w:val="0"/>
      <w:adjustRightInd w:val="0"/>
      <w:spacing w:before="130"/>
      <w:jc w:val="both"/>
      <w:textAlignment w:val="baseline"/>
    </w:pPr>
    <w:rPr>
      <w:sz w:val="22"/>
      <w:szCs w:val="22"/>
    </w:rPr>
  </w:style>
  <w:style w:type="paragraph" w:styleId="BodyText3">
    <w:name w:val="Body Text 3"/>
    <w:basedOn w:val="Normal"/>
    <w:link w:val="BodyText3Char"/>
    <w:rsid w:val="00B6595F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6595F"/>
    <w:rPr>
      <w:sz w:val="16"/>
      <w:szCs w:val="16"/>
      <w:lang w:val="en-GB" w:eastAsia="en-GB"/>
    </w:rPr>
  </w:style>
  <w:style w:type="character" w:styleId="UnresolvedMention">
    <w:name w:val="Unresolved Mention"/>
    <w:uiPriority w:val="99"/>
    <w:semiHidden/>
    <w:unhideWhenUsed/>
    <w:rsid w:val="00A0036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457B9"/>
    <w:pPr>
      <w:spacing w:before="100" w:beforeAutospacing="1" w:after="100" w:afterAutospacing="1"/>
    </w:pPr>
    <w:rPr>
      <w:lang w:val="en-JM" w:eastAsia="en-J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6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549649FD461742AFBCDBABEE0AD06B" ma:contentTypeVersion="10" ma:contentTypeDescription="Create a new document." ma:contentTypeScope="" ma:versionID="fe5afb588898e01afc9e14ac0b0e445d">
  <xsd:schema xmlns:xsd="http://www.w3.org/2001/XMLSchema" xmlns:xs="http://www.w3.org/2001/XMLSchema" xmlns:p="http://schemas.microsoft.com/office/2006/metadata/properties" xmlns:ns2="311fd31b-fadf-4d65-a30b-a86ea3b3a2a3" xmlns:ns3="524c6bcf-0ffa-49d1-a704-2b7a052bfa59" targetNamespace="http://schemas.microsoft.com/office/2006/metadata/properties" ma:root="true" ma:fieldsID="300416f53adcc6f8b3c9fc1ca4675389" ns2:_="" ns3:_="">
    <xsd:import namespace="311fd31b-fadf-4d65-a30b-a86ea3b3a2a3"/>
    <xsd:import namespace="524c6bcf-0ffa-49d1-a704-2b7a052bfa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fd31b-fadf-4d65-a30b-a86ea3b3a2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b11648-a285-47cd-9d6b-2e107b41e3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c6bcf-0ffa-49d1-a704-2b7a052bfa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348a43e-473d-4f66-9404-2db9bf081912}" ma:internalName="TaxCatchAll" ma:showField="CatchAllData" ma:web="524c6bcf-0ffa-49d1-a704-2b7a052bfa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4c6bcf-0ffa-49d1-a704-2b7a052bfa59" xsi:nil="true"/>
    <lcf76f155ced4ddcb4097134ff3c332f xmlns="311fd31b-fadf-4d65-a30b-a86ea3b3a2a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A25BF1-27E7-428B-8023-61CC4DC2D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fd31b-fadf-4d65-a30b-a86ea3b3a2a3"/>
    <ds:schemaRef ds:uri="524c6bcf-0ffa-49d1-a704-2b7a052bfa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1A8567-3DD9-4744-9729-225B7537CB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184DEA-9C18-4B8A-B428-5D6D9CB72554}">
  <ds:schemaRefs>
    <ds:schemaRef ds:uri="http://schemas.microsoft.com/office/2006/metadata/properties"/>
    <ds:schemaRef ds:uri="http://schemas.microsoft.com/office/infopath/2007/PartnerControls"/>
    <ds:schemaRef ds:uri="524c6bcf-0ffa-49d1-a704-2b7a052bfa59"/>
    <ds:schemaRef ds:uri="311fd31b-fadf-4d65-a30b-a86ea3b3a2a3"/>
  </ds:schemaRefs>
</ds:datastoreItem>
</file>

<file path=customXml/itemProps4.xml><?xml version="1.0" encoding="utf-8"?>
<ds:datastoreItem xmlns:ds="http://schemas.openxmlformats.org/officeDocument/2006/customXml" ds:itemID="{1E4B71C9-03A8-4BF2-97F0-68C85131C9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9</Words>
  <Characters>2166</Characters>
  <Application>Microsoft Office Word</Application>
  <DocSecurity>0</DocSecurity>
  <Lines>5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78</CharactersWithSpaces>
  <SharedDoc>false</SharedDoc>
  <HLinks>
    <vt:vector size="6" baseType="variant">
      <vt:variant>
        <vt:i4>8323149</vt:i4>
      </vt:variant>
      <vt:variant>
        <vt:i4>0</vt:i4>
      </vt:variant>
      <vt:variant>
        <vt:i4>0</vt:i4>
      </vt:variant>
      <vt:variant>
        <vt:i4>5</vt:i4>
      </vt:variant>
      <vt:variant>
        <vt:lpwstr>mailto:human.resources@megjc.gov.j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vaughn Roumell</dc:creator>
  <cp:keywords/>
  <cp:lastModifiedBy>Jevaughn Roumell</cp:lastModifiedBy>
  <cp:revision>4</cp:revision>
  <cp:lastPrinted>2022-06-30T15:46:00Z</cp:lastPrinted>
  <dcterms:created xsi:type="dcterms:W3CDTF">2026-05-11T17:23:00Z</dcterms:created>
  <dcterms:modified xsi:type="dcterms:W3CDTF">2026-05-1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549649FD461742AFBCDBABEE0AD06B</vt:lpwstr>
  </property>
</Properties>
</file>